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25E2516" w:rsidR="00531FBF" w:rsidRPr="001650C9" w:rsidRDefault="00E22F5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08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EFB0A2A" w:rsidR="00531FBF" w:rsidRPr="001650C9" w:rsidRDefault="00E22F5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0F17D899" w:rsidR="00531FBF" w:rsidRPr="00E22F51" w:rsidRDefault="00E22F51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djusted the ‘Interpreting Client Needs’ section</w:t>
            </w:r>
          </w:p>
        </w:tc>
      </w:tr>
      <w:tr w:rsidR="00E22F51" w:rsidRPr="001650C9" w14:paraId="07254EFF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31B50B69" w14:textId="09DA6115" w:rsidR="00E22F51" w:rsidRPr="001650C9" w:rsidRDefault="00FE78D2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09838135" w14:textId="47781375" w:rsidR="00E22F51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09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5007B5D" w14:textId="206809EC" w:rsidR="00E22F51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E895F99" w14:textId="02C66D8D" w:rsidR="00FE78D2" w:rsidRPr="00E22F51" w:rsidRDefault="00FE78D2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nished interpreting client needs and started Areas of Security</w:t>
            </w:r>
          </w:p>
        </w:tc>
      </w:tr>
      <w:tr w:rsidR="00FE78D2" w:rsidRPr="001650C9" w14:paraId="2D61D661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7F944546" w14:textId="0ECBD96B" w:rsidR="00FE78D2" w:rsidRDefault="00FE78D2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2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76327FCB" w14:textId="1E630F50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0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A5D8835" w14:textId="3F509521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13F1DAA" w14:textId="7A117CD1" w:rsidR="00FE78D2" w:rsidRDefault="00FE78D2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nished Areas of Security</w:t>
            </w:r>
            <w:r w:rsidR="007B5396">
              <w:rPr>
                <w:rFonts w:eastAsia="Times New Roman" w:cstheme="minorHAnsi"/>
                <w:b/>
                <w:bCs/>
              </w:rPr>
              <w:t xml:space="preserve"> section of the document</w:t>
            </w:r>
          </w:p>
        </w:tc>
      </w:tr>
      <w:tr w:rsidR="007B5396" w:rsidRPr="001650C9" w14:paraId="0CDA53F2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AF68377" w14:textId="03E3A61D" w:rsidR="007B5396" w:rsidRDefault="007B5396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3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7E1E1A75" w14:textId="2F141740" w:rsidR="007B5396" w:rsidRDefault="007B5396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0-11/11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3E9FD7A" w14:textId="48027555" w:rsidR="007B5396" w:rsidRDefault="00487318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2AE1EA5" w14:textId="6B973843" w:rsidR="007B5396" w:rsidRDefault="007B5396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nished the Manual Review section of the document</w:t>
            </w:r>
          </w:p>
        </w:tc>
      </w:tr>
      <w:tr w:rsidR="00FE78D2" w:rsidRPr="001650C9" w14:paraId="32D2D16D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E61F368" w14:textId="71467747" w:rsidR="00FE78D2" w:rsidRDefault="00FE78D2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</w:t>
            </w:r>
            <w:r w:rsidR="007B5396">
              <w:rPr>
                <w:rFonts w:eastAsia="Times New Roman" w:cstheme="minorHAnsi"/>
                <w:b/>
                <w:bCs/>
              </w:rPr>
              <w:t>4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6EC3BB6A" w14:textId="0ED86C7B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1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5F9BB28" w14:textId="5E97FFFE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88DCBDE" w14:textId="7D691086" w:rsidR="00FE78D2" w:rsidRDefault="00FE78D2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Ran the static report and embedded the document within the report.</w:t>
            </w:r>
          </w:p>
        </w:tc>
      </w:tr>
      <w:tr w:rsidR="00FE78D2" w:rsidRPr="001650C9" w14:paraId="4859AD9D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8DE8324" w14:textId="30D114ED" w:rsidR="00FE78D2" w:rsidRDefault="00FE78D2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</w:t>
            </w:r>
            <w:r w:rsidR="007B5396">
              <w:rPr>
                <w:rFonts w:eastAsia="Times New Roman" w:cstheme="minorHAnsi"/>
                <w:b/>
                <w:bCs/>
              </w:rPr>
              <w:t>5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6B59E666" w14:textId="1EDBDFDE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2E8CD97" w14:textId="35D58C60" w:rsidR="00FE78D2" w:rsidRDefault="00FE78D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824017B" w14:textId="7E9AA6A0" w:rsidR="00FE78D2" w:rsidRDefault="00EF474C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nished the Mitigation Plan section of the document</w:t>
            </w:r>
          </w:p>
        </w:tc>
      </w:tr>
      <w:tr w:rsidR="00EF474C" w:rsidRPr="001650C9" w14:paraId="23399F8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C812567" w14:textId="40C8DC0C" w:rsidR="00EF474C" w:rsidRDefault="00EF474C" w:rsidP="00FE78D2">
            <w:pPr>
              <w:suppressAutoHyphens/>
              <w:spacing w:after="0" w:line="240" w:lineRule="auto"/>
              <w:ind w:firstLine="720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.</w:t>
            </w:r>
            <w:r w:rsidR="007B5396">
              <w:rPr>
                <w:rFonts w:eastAsia="Times New Roman" w:cstheme="minorHAnsi"/>
                <w:b/>
                <w:bCs/>
              </w:rPr>
              <w:t>6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6184CC3D" w14:textId="079DBE82" w:rsidR="00EF474C" w:rsidRDefault="00EF474C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E9C289C" w14:textId="384265E2" w:rsidR="00EF474C" w:rsidRDefault="00EF474C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nt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CECA75" w14:textId="12262764" w:rsidR="00EF474C" w:rsidRDefault="00EF474C" w:rsidP="00E22F51">
            <w:pPr>
              <w:suppressAutoHyphens/>
              <w:spacing w:after="0" w:line="240" w:lineRule="auto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nal touches and adjustments prior to submission.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B7430A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B7430A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B7430A">
      <w:pPr>
        <w:pStyle w:val="ListParagraph"/>
        <w:numPr>
          <w:ilvl w:val="0"/>
          <w:numId w:val="1"/>
        </w:numPr>
        <w:spacing w:after="0" w:line="240" w:lineRule="auto"/>
      </w:pPr>
      <w:r w:rsidRPr="10B45F15">
        <w:rPr>
          <w:rFonts w:eastAsia="Times New Roman"/>
        </w:rPr>
        <w:lastRenderedPageBreak/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59C2220E" w:rsidR="0058064D" w:rsidRPr="001650C9" w:rsidRDefault="00C16ABA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Hunter Richard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74CA9DD" w14:textId="6BA31B14" w:rsidR="0032740C" w:rsidRPr="001650C9" w:rsidRDefault="0058064D" w:rsidP="00B7430A">
      <w:pPr>
        <w:pStyle w:val="Heading2"/>
        <w:numPr>
          <w:ilvl w:val="0"/>
          <w:numId w:val="2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2ACA758C" w14:textId="4F3280A9" w:rsidR="009A0537" w:rsidRDefault="009A0537" w:rsidP="00B743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What is the value of secure communications to the company?</w:t>
      </w:r>
    </w:p>
    <w:p w14:paraId="5F7EA092" w14:textId="07003034" w:rsidR="00490BD8" w:rsidRPr="009A0537" w:rsidRDefault="00966584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s this company focuses </w:t>
      </w:r>
      <w:r w:rsidR="00013E5E">
        <w:rPr>
          <w:rFonts w:eastAsia="Times New Roman" w:cstheme="minorHAnsi"/>
        </w:rPr>
        <w:t>on</w:t>
      </w:r>
      <w:r w:rsidR="00B70770">
        <w:rPr>
          <w:rFonts w:eastAsia="Times New Roman" w:cstheme="minorHAnsi"/>
        </w:rPr>
        <w:t xml:space="preserve"> finance, secure communication is integral to the operation of the system. If data were to be mishandled, then </w:t>
      </w:r>
      <w:r w:rsidR="00013E5E">
        <w:rPr>
          <w:rFonts w:eastAsia="Times New Roman" w:cstheme="minorHAnsi"/>
        </w:rPr>
        <w:t>sensitive financial information could be leaked, or the software itself could be manipulated through unauthorize access.</w:t>
      </w:r>
    </w:p>
    <w:p w14:paraId="340C4CC8" w14:textId="217F09D6" w:rsidR="009A0537" w:rsidRDefault="009A0537" w:rsidP="00B743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Does the company make any international transactions?</w:t>
      </w:r>
    </w:p>
    <w:p w14:paraId="21A92D36" w14:textId="5582FA4B" w:rsidR="00896551" w:rsidRPr="009A0537" w:rsidRDefault="0008799B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is unclear and will need to be verified by the </w:t>
      </w:r>
      <w:r w:rsidR="00B45B1B">
        <w:rPr>
          <w:rFonts w:eastAsia="Times New Roman" w:cstheme="minorHAnsi"/>
        </w:rPr>
        <w:t>company</w:t>
      </w:r>
    </w:p>
    <w:p w14:paraId="56EA7516" w14:textId="1CC8F65A" w:rsidR="009A0537" w:rsidRDefault="009A0537" w:rsidP="00B743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Are there governmental restrictions about secure communications to consider?</w:t>
      </w:r>
    </w:p>
    <w:p w14:paraId="649F8BC5" w14:textId="0AA291CA" w:rsidR="00B45B1B" w:rsidRPr="009A0537" w:rsidRDefault="00967C1E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scenario isn’t clear where the client is located. However, if the client is in the US, there will be government restrictions they will need to abide by. There are </w:t>
      </w:r>
      <w:r w:rsidR="008E7E26">
        <w:rPr>
          <w:rFonts w:eastAsia="Times New Roman" w:cstheme="minorHAnsi"/>
        </w:rPr>
        <w:t>federal and state laws which have direct rules on</w:t>
      </w:r>
      <w:r w:rsidR="002E0F16">
        <w:rPr>
          <w:rFonts w:eastAsia="Times New Roman" w:cstheme="minorHAnsi"/>
        </w:rPr>
        <w:t xml:space="preserve"> privacy of data related to personal identifiable information.</w:t>
      </w:r>
      <w:r w:rsidR="00D40D3C">
        <w:rPr>
          <w:rFonts w:eastAsia="Times New Roman" w:cstheme="minorHAnsi"/>
        </w:rPr>
        <w:t xml:space="preserve"> There must be adequate risk assessments of any software with this type of information to prevent leaks and malicious activity/entities.</w:t>
      </w:r>
    </w:p>
    <w:p w14:paraId="7B9AC46D" w14:textId="19BFA676" w:rsidR="009A0537" w:rsidRDefault="009A0537" w:rsidP="00B743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What external threats might be present now and in the immediate future?</w:t>
      </w:r>
    </w:p>
    <w:p w14:paraId="6861B98F" w14:textId="5F16F816" w:rsidR="00D40D3C" w:rsidRPr="009A0537" w:rsidRDefault="00D40D3C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y entity which seeks to gain personal identifiable information </w:t>
      </w:r>
      <w:r w:rsidR="00BF7C2F">
        <w:rPr>
          <w:rFonts w:eastAsia="Times New Roman" w:cstheme="minorHAnsi"/>
        </w:rPr>
        <w:t>about</w:t>
      </w:r>
      <w:r>
        <w:rPr>
          <w:rFonts w:eastAsia="Times New Roman" w:cstheme="minorHAnsi"/>
        </w:rPr>
        <w:t xml:space="preserve"> </w:t>
      </w:r>
      <w:r w:rsidR="0005359B">
        <w:rPr>
          <w:rFonts w:eastAsia="Times New Roman" w:cstheme="minorHAnsi"/>
        </w:rPr>
        <w:t>Artemis Financials’ clients</w:t>
      </w:r>
      <w:r w:rsidR="004F4176">
        <w:rPr>
          <w:rFonts w:eastAsia="Times New Roman" w:cstheme="minorHAnsi"/>
        </w:rPr>
        <w:t xml:space="preserve"> would be a potential present or immediate future threat.</w:t>
      </w:r>
      <w:r w:rsidR="00CD0E78">
        <w:rPr>
          <w:rFonts w:eastAsia="Times New Roman" w:cstheme="minorHAnsi"/>
        </w:rPr>
        <w:t xml:space="preserve"> Any software rework is going to invite outside sources </w:t>
      </w:r>
      <w:r w:rsidR="00471617">
        <w:rPr>
          <w:rFonts w:eastAsia="Times New Roman" w:cstheme="minorHAnsi"/>
        </w:rPr>
        <w:t xml:space="preserve">to inspect/exploit any points of weakness, especially those which involve </w:t>
      </w:r>
      <w:r w:rsidR="00BF7C2F">
        <w:rPr>
          <w:rFonts w:eastAsia="Times New Roman" w:cstheme="minorHAnsi"/>
        </w:rPr>
        <w:t>sensitive information.</w:t>
      </w:r>
      <w:r w:rsidR="003B2596">
        <w:rPr>
          <w:rFonts w:eastAsia="Times New Roman" w:cstheme="minorHAnsi"/>
        </w:rPr>
        <w:t xml:space="preserve"> Foreign entities may also probe for vulnerabilities depending on </w:t>
      </w:r>
      <w:r w:rsidR="001C6E03">
        <w:rPr>
          <w:rFonts w:eastAsia="Times New Roman" w:cstheme="minorHAnsi"/>
        </w:rPr>
        <w:t>the clients of</w:t>
      </w:r>
      <w:r w:rsidR="003B2596">
        <w:rPr>
          <w:rFonts w:eastAsia="Times New Roman" w:cstheme="minorHAnsi"/>
        </w:rPr>
        <w:t xml:space="preserve"> </w:t>
      </w:r>
      <w:r w:rsidR="0050607B">
        <w:rPr>
          <w:rFonts w:eastAsia="Times New Roman" w:cstheme="minorHAnsi"/>
        </w:rPr>
        <w:t>Artemis Financials</w:t>
      </w:r>
      <w:r w:rsidR="001C6E03">
        <w:rPr>
          <w:rFonts w:eastAsia="Times New Roman" w:cstheme="minorHAnsi"/>
        </w:rPr>
        <w:t xml:space="preserve"> (if noteworthy)</w:t>
      </w:r>
      <w:r w:rsidR="0050607B">
        <w:rPr>
          <w:rFonts w:eastAsia="Times New Roman" w:cstheme="minorHAnsi"/>
        </w:rPr>
        <w:t>.</w:t>
      </w:r>
      <w:r w:rsidR="007A5A6D">
        <w:rPr>
          <w:rFonts w:eastAsia="Times New Roman" w:cstheme="minorHAnsi"/>
        </w:rPr>
        <w:t xml:space="preserve"> These vulnerabilities </w:t>
      </w:r>
      <w:r w:rsidR="008A407F">
        <w:rPr>
          <w:rFonts w:eastAsia="Times New Roman" w:cstheme="minorHAnsi"/>
        </w:rPr>
        <w:t>could</w:t>
      </w:r>
      <w:r w:rsidR="007A5A6D">
        <w:rPr>
          <w:rFonts w:eastAsia="Times New Roman" w:cstheme="minorHAnsi"/>
        </w:rPr>
        <w:t xml:space="preserve"> lead to </w:t>
      </w:r>
      <w:r w:rsidR="00B76536">
        <w:rPr>
          <w:rFonts w:eastAsia="Times New Roman" w:cstheme="minorHAnsi"/>
        </w:rPr>
        <w:t>illicit activity</w:t>
      </w:r>
      <w:r w:rsidR="007A5A6D">
        <w:rPr>
          <w:rFonts w:eastAsia="Times New Roman" w:cstheme="minorHAnsi"/>
        </w:rPr>
        <w:t xml:space="preserve"> such as </w:t>
      </w:r>
      <w:r w:rsidR="00E27BAC">
        <w:rPr>
          <w:rFonts w:eastAsia="Times New Roman" w:cstheme="minorHAnsi"/>
        </w:rPr>
        <w:t>identity theft, ransomware, or malware injections.</w:t>
      </w:r>
    </w:p>
    <w:p w14:paraId="7B6E77F7" w14:textId="77777777" w:rsidR="009A0537" w:rsidRPr="009A0537" w:rsidRDefault="009A0537" w:rsidP="00B743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What are the modernization requirements that you must consider? For example:</w:t>
      </w:r>
    </w:p>
    <w:p w14:paraId="57FD2DFF" w14:textId="0F4DF3C3" w:rsidR="009A0537" w:rsidRDefault="009A0537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The role of open-source libraries</w:t>
      </w:r>
    </w:p>
    <w:p w14:paraId="3C8D4872" w14:textId="6403D674" w:rsidR="001D2347" w:rsidRPr="009A0537" w:rsidRDefault="001D2347" w:rsidP="00B7430A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Open-source </w:t>
      </w:r>
      <w:r w:rsidR="00390178">
        <w:rPr>
          <w:rFonts w:eastAsia="Times New Roman" w:cstheme="minorHAnsi"/>
        </w:rPr>
        <w:t xml:space="preserve">software and libraries are open about their potential vulnerabilities. This makes it far easier to track and account for security risks when using </w:t>
      </w:r>
      <w:r w:rsidR="003E1A84">
        <w:rPr>
          <w:rFonts w:eastAsia="Times New Roman" w:cstheme="minorHAnsi"/>
        </w:rPr>
        <w:t xml:space="preserve">open-source applications. </w:t>
      </w:r>
      <w:r w:rsidR="00AF26E2">
        <w:rPr>
          <w:rFonts w:eastAsia="Times New Roman" w:cstheme="minorHAnsi"/>
        </w:rPr>
        <w:t>Open source</w:t>
      </w:r>
      <w:r w:rsidR="003E1A84">
        <w:rPr>
          <w:rFonts w:eastAsia="Times New Roman" w:cstheme="minorHAnsi"/>
        </w:rPr>
        <w:t xml:space="preserve"> also tends to have a larger community of support which leads to greater chances of vulnerability detection and alert (if a new detection occurs)</w:t>
      </w:r>
      <w:r w:rsidR="00AF26E2">
        <w:rPr>
          <w:rFonts w:eastAsia="Times New Roman" w:cstheme="minorHAnsi"/>
        </w:rPr>
        <w:t>.</w:t>
      </w:r>
    </w:p>
    <w:p w14:paraId="24779122" w14:textId="024710C3" w:rsidR="00490BD8" w:rsidRDefault="009A0537" w:rsidP="00B7430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A0537">
        <w:rPr>
          <w:rFonts w:eastAsia="Times New Roman" w:cstheme="minorHAnsi"/>
        </w:rPr>
        <w:t>Evolving web application technologies</w:t>
      </w:r>
    </w:p>
    <w:p w14:paraId="7B5ABC89" w14:textId="276FDB4E" w:rsidR="00AF26E2" w:rsidRPr="00490BD8" w:rsidRDefault="00AF26E2" w:rsidP="00B7430A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New versions of libraries and applications </w:t>
      </w:r>
      <w:r w:rsidR="001813B9">
        <w:rPr>
          <w:rFonts w:eastAsia="Times New Roman" w:cstheme="minorHAnsi"/>
        </w:rPr>
        <w:t xml:space="preserve">often will patch bugs and vulnerabilities within the codebase. Therefore, </w:t>
      </w:r>
      <w:r w:rsidR="00C56661">
        <w:rPr>
          <w:rFonts w:eastAsia="Times New Roman" w:cstheme="minorHAnsi"/>
        </w:rPr>
        <w:t>it’s</w:t>
      </w:r>
      <w:r w:rsidR="001813B9">
        <w:rPr>
          <w:rFonts w:eastAsia="Times New Roman" w:cstheme="minorHAnsi"/>
        </w:rPr>
        <w:t xml:space="preserve"> important to keep versions up-to-date</w:t>
      </w:r>
      <w:r w:rsidR="008C3EE0">
        <w:rPr>
          <w:rFonts w:eastAsia="Times New Roman" w:cstheme="minorHAnsi"/>
        </w:rPr>
        <w:t>, or, at the very least, account for the vulnerabilities of</w:t>
      </w:r>
      <w:r w:rsidR="008E0F18">
        <w:rPr>
          <w:rFonts w:eastAsia="Times New Roman" w:cstheme="minorHAnsi"/>
        </w:rPr>
        <w:t xml:space="preserve"> </w:t>
      </w:r>
      <w:r w:rsidR="008C3EE0">
        <w:rPr>
          <w:rFonts w:eastAsia="Times New Roman" w:cstheme="minorHAnsi"/>
        </w:rPr>
        <w:t xml:space="preserve">older </w:t>
      </w:r>
      <w:r w:rsidR="004D4899">
        <w:rPr>
          <w:rFonts w:eastAsia="Times New Roman" w:cstheme="minorHAnsi"/>
        </w:rPr>
        <w:t xml:space="preserve">patch </w:t>
      </w:r>
      <w:r w:rsidR="008C3EE0">
        <w:rPr>
          <w:rFonts w:eastAsia="Times New Roman" w:cstheme="minorHAnsi"/>
        </w:rPr>
        <w:t>versio</w:t>
      </w:r>
      <w:r w:rsidR="004D4899">
        <w:rPr>
          <w:rFonts w:eastAsia="Times New Roman" w:cstheme="minorHAnsi"/>
        </w:rPr>
        <w:t>ns</w:t>
      </w:r>
      <w:r w:rsidR="008C3EE0">
        <w:rPr>
          <w:rFonts w:eastAsia="Times New Roman" w:cstheme="minorHAnsi"/>
        </w:rPr>
        <w:t>.</w:t>
      </w:r>
      <w:r w:rsidR="008E0F18">
        <w:rPr>
          <w:rFonts w:eastAsia="Times New Roman" w:cstheme="minorHAnsi"/>
        </w:rPr>
        <w:t xml:space="preserve"> </w:t>
      </w:r>
      <w:r w:rsidR="00B161FE">
        <w:rPr>
          <w:rFonts w:eastAsia="Times New Roman" w:cstheme="minorHAnsi"/>
        </w:rPr>
        <w:t>Likewise, infrastructure and protocol changes</w:t>
      </w:r>
      <w:r w:rsidR="00D76847">
        <w:rPr>
          <w:rFonts w:eastAsia="Times New Roman" w:cstheme="minorHAnsi"/>
        </w:rPr>
        <w:t>/upgrades</w:t>
      </w:r>
      <w:r w:rsidR="00B161FE">
        <w:rPr>
          <w:rFonts w:eastAsia="Times New Roman" w:cstheme="minorHAnsi"/>
        </w:rPr>
        <w:t xml:space="preserve"> can help alleviate</w:t>
      </w:r>
      <w:r w:rsidR="00D76847">
        <w:rPr>
          <w:rFonts w:eastAsia="Times New Roman" w:cstheme="minorHAnsi"/>
        </w:rPr>
        <w:t xml:space="preserve"> and/or resolve many types of security concerns. Overall, </w:t>
      </w:r>
      <w:r w:rsidR="00FC049B">
        <w:rPr>
          <w:rFonts w:eastAsia="Times New Roman" w:cstheme="minorHAnsi"/>
        </w:rPr>
        <w:t>w</w:t>
      </w:r>
      <w:r w:rsidR="00A706F0">
        <w:rPr>
          <w:rFonts w:eastAsia="Times New Roman" w:cstheme="minorHAnsi"/>
        </w:rPr>
        <w:t>eb applications need to adapt to new vulnerabilities and bug</w:t>
      </w:r>
      <w:r w:rsidR="00C56661">
        <w:rPr>
          <w:rFonts w:eastAsia="Times New Roman" w:cstheme="minorHAnsi"/>
        </w:rPr>
        <w:t>s, which could occur anytime,</w:t>
      </w:r>
      <w:r w:rsidR="00A706F0">
        <w:rPr>
          <w:rFonts w:eastAsia="Times New Roman" w:cstheme="minorHAnsi"/>
        </w:rPr>
        <w:t xml:space="preserve"> throughout an </w:t>
      </w:r>
      <w:r w:rsidR="00C56661">
        <w:rPr>
          <w:rFonts w:eastAsia="Times New Roman" w:cstheme="minorHAnsi"/>
        </w:rPr>
        <w:t>application’s</w:t>
      </w:r>
      <w:r w:rsidR="00A706F0">
        <w:rPr>
          <w:rFonts w:eastAsia="Times New Roman" w:cstheme="minorHAnsi"/>
        </w:rPr>
        <w:t xml:space="preserve"> lifecycle.</w:t>
      </w:r>
    </w:p>
    <w:p w14:paraId="6382A19B" w14:textId="74FA5A1F" w:rsidR="000D2A1B" w:rsidRDefault="0058064D" w:rsidP="00B7430A">
      <w:pPr>
        <w:pStyle w:val="Heading2"/>
        <w:numPr>
          <w:ilvl w:val="0"/>
          <w:numId w:val="2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43605152" w14:textId="764DA22F" w:rsidR="00F8389F" w:rsidRDefault="00F8389F" w:rsidP="00F8389F"/>
    <w:p w14:paraId="1B53EBCC" w14:textId="74A5D338" w:rsidR="00F8389F" w:rsidRPr="00F8389F" w:rsidRDefault="00F8389F" w:rsidP="00F8389F">
      <w:r>
        <w:t xml:space="preserve">The </w:t>
      </w:r>
      <w:r w:rsidR="00BA0F0F">
        <w:t>four</w:t>
      </w:r>
      <w:r>
        <w:t xml:space="preserve"> primary </w:t>
      </w:r>
      <w:r w:rsidR="00982060">
        <w:t>areas of security</w:t>
      </w:r>
      <w:r>
        <w:t xml:space="preserve"> that </w:t>
      </w:r>
      <w:r w:rsidR="001726D6">
        <w:t>would be</w:t>
      </w:r>
      <w:r w:rsidR="00982060">
        <w:t xml:space="preserve"> important to Artemis </w:t>
      </w:r>
      <w:r w:rsidR="006E0210">
        <w:t>Financials’</w:t>
      </w:r>
      <w:r w:rsidR="00C749B1">
        <w:t xml:space="preserve"> RESTful web application include</w:t>
      </w:r>
      <w:r w:rsidR="00A83229">
        <w:t>:</w:t>
      </w:r>
      <w:r w:rsidR="00C749B1">
        <w:t xml:space="preserve"> Cryptography, APIs, Input Validation</w:t>
      </w:r>
      <w:r w:rsidR="001726D6">
        <w:t>, and Code Quality.</w:t>
      </w:r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0550A088" w:rsidR="002778D5" w:rsidRDefault="00E959E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Cryptography</w:t>
      </w:r>
    </w:p>
    <w:p w14:paraId="012B3E8D" w14:textId="4EA748F4" w:rsidR="00A83229" w:rsidRPr="00273C46" w:rsidRDefault="00A83229" w:rsidP="00B7430A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eastAsia="Times New Roman" w:cstheme="minorHAnsi"/>
        </w:rPr>
      </w:pPr>
      <w:r w:rsidRPr="00273C46">
        <w:rPr>
          <w:rFonts w:eastAsia="Times New Roman" w:cstheme="minorHAnsi"/>
        </w:rPr>
        <w:t xml:space="preserve">Cryptography is </w:t>
      </w:r>
      <w:r w:rsidR="007F36C4" w:rsidRPr="00273C46">
        <w:rPr>
          <w:rFonts w:eastAsia="Times New Roman" w:cstheme="minorHAnsi"/>
        </w:rPr>
        <w:t>fundamental to secure connections between two endpoints.</w:t>
      </w:r>
      <w:r w:rsidR="005B096A" w:rsidRPr="00273C46">
        <w:rPr>
          <w:rFonts w:eastAsia="Times New Roman" w:cstheme="minorHAnsi"/>
        </w:rPr>
        <w:t xml:space="preserve"> Any data that could by hijacked, whether </w:t>
      </w:r>
      <w:r w:rsidR="00952A96" w:rsidRPr="00273C46">
        <w:rPr>
          <w:rFonts w:eastAsia="Times New Roman" w:cstheme="minorHAnsi"/>
        </w:rPr>
        <w:t xml:space="preserve">through </w:t>
      </w:r>
      <w:r w:rsidR="005B096A" w:rsidRPr="00273C46">
        <w:rPr>
          <w:rFonts w:eastAsia="Times New Roman" w:cstheme="minorHAnsi"/>
        </w:rPr>
        <w:t xml:space="preserve">MITM </w:t>
      </w:r>
      <w:r w:rsidR="00CB744C">
        <w:rPr>
          <w:rFonts w:eastAsia="Times New Roman" w:cstheme="minorHAnsi"/>
        </w:rPr>
        <w:t xml:space="preserve">(man-in-the-middle) </w:t>
      </w:r>
      <w:r w:rsidR="005B096A" w:rsidRPr="00273C46">
        <w:rPr>
          <w:rFonts w:eastAsia="Times New Roman" w:cstheme="minorHAnsi"/>
        </w:rPr>
        <w:t xml:space="preserve">or </w:t>
      </w:r>
      <w:r w:rsidR="00295F66" w:rsidRPr="00273C46">
        <w:rPr>
          <w:rFonts w:eastAsia="Times New Roman" w:cstheme="minorHAnsi"/>
        </w:rPr>
        <w:t xml:space="preserve">some other form of attack, </w:t>
      </w:r>
      <w:r w:rsidR="00952A96" w:rsidRPr="00273C46">
        <w:rPr>
          <w:rFonts w:eastAsia="Times New Roman" w:cstheme="minorHAnsi"/>
        </w:rPr>
        <w:t>needs to be encrypted and secured</w:t>
      </w:r>
      <w:r w:rsidR="001F1513" w:rsidRPr="00273C46">
        <w:rPr>
          <w:rFonts w:eastAsia="Times New Roman" w:cstheme="minorHAnsi"/>
        </w:rPr>
        <w:t xml:space="preserve"> so that no </w:t>
      </w:r>
      <w:r w:rsidR="00CB744C">
        <w:rPr>
          <w:rFonts w:eastAsia="Times New Roman" w:cstheme="minorHAnsi"/>
        </w:rPr>
        <w:t xml:space="preserve">PII (personal identifiable information) </w:t>
      </w:r>
      <w:r w:rsidR="001F1513" w:rsidRPr="00273C46">
        <w:rPr>
          <w:rFonts w:eastAsia="Times New Roman" w:cstheme="minorHAnsi"/>
        </w:rPr>
        <w:t>data falls into the wrong hands.</w:t>
      </w:r>
      <w:r w:rsidR="00772BA4" w:rsidRPr="00273C46">
        <w:rPr>
          <w:rFonts w:eastAsia="Times New Roman" w:cstheme="minorHAnsi"/>
        </w:rPr>
        <w:t xml:space="preserve"> There </w:t>
      </w:r>
      <w:r w:rsidR="00D156D7" w:rsidRPr="00273C46">
        <w:rPr>
          <w:rFonts w:eastAsia="Times New Roman" w:cstheme="minorHAnsi"/>
        </w:rPr>
        <w:t xml:space="preserve">are many state laws which heavily fine those who negligently handle </w:t>
      </w:r>
      <w:r w:rsidR="001D6498" w:rsidRPr="00273C46">
        <w:rPr>
          <w:rFonts w:eastAsia="Times New Roman" w:cstheme="minorHAnsi"/>
        </w:rPr>
        <w:t xml:space="preserve">sensitive data </w:t>
      </w:r>
      <w:r w:rsidR="00273C46" w:rsidRPr="00273C46">
        <w:rPr>
          <w:rFonts w:eastAsia="Times New Roman" w:cstheme="minorHAnsi"/>
        </w:rPr>
        <w:t xml:space="preserve">in regard to data breaches </w:t>
      </w:r>
      <w:r w:rsidR="001D6498" w:rsidRPr="00273C46">
        <w:rPr>
          <w:rFonts w:eastAsia="Times New Roman" w:cstheme="minorHAnsi"/>
        </w:rPr>
        <w:t>(</w:t>
      </w:r>
      <w:proofErr w:type="gramStart"/>
      <w:r w:rsidR="00361085">
        <w:rPr>
          <w:rFonts w:eastAsia="Times New Roman" w:cstheme="minorHAnsi"/>
        </w:rPr>
        <w:t>i.e.</w:t>
      </w:r>
      <w:proofErr w:type="gramEnd"/>
      <w:r w:rsidR="00361085">
        <w:rPr>
          <w:rFonts w:eastAsia="Times New Roman" w:cstheme="minorHAnsi"/>
        </w:rPr>
        <w:t xml:space="preserve"> lack of </w:t>
      </w:r>
      <w:r w:rsidR="001D6498" w:rsidRPr="00273C46">
        <w:rPr>
          <w:rFonts w:eastAsia="Times New Roman" w:cstheme="minorHAnsi"/>
        </w:rPr>
        <w:t>encryption).</w:t>
      </w:r>
      <w:r w:rsidR="006C7D4E">
        <w:rPr>
          <w:rFonts w:eastAsia="Times New Roman" w:cstheme="minorHAnsi"/>
        </w:rPr>
        <w:t xml:space="preserve"> This, of course, doesn’t account for the</w:t>
      </w:r>
      <w:r w:rsidR="00F80071">
        <w:rPr>
          <w:rFonts w:eastAsia="Times New Roman" w:cstheme="minorHAnsi"/>
        </w:rPr>
        <w:t xml:space="preserve"> major</w:t>
      </w:r>
      <w:r w:rsidR="006C7D4E">
        <w:rPr>
          <w:rFonts w:eastAsia="Times New Roman" w:cstheme="minorHAnsi"/>
        </w:rPr>
        <w:t xml:space="preserve"> reputational harm it would cause for any organization</w:t>
      </w:r>
      <w:r w:rsidR="00913CF5">
        <w:rPr>
          <w:rFonts w:eastAsia="Times New Roman" w:cstheme="minorHAnsi"/>
        </w:rPr>
        <w:t>; especially so for a financial institution such as Artemis Financial.</w:t>
      </w:r>
    </w:p>
    <w:p w14:paraId="35A70888" w14:textId="69A70B64" w:rsidR="00E959E5" w:rsidRDefault="00F90AA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PIs</w:t>
      </w:r>
    </w:p>
    <w:p w14:paraId="4F27996E" w14:textId="75B7D1B9" w:rsidR="00BB3C1B" w:rsidRPr="00BB3C1B" w:rsidRDefault="00692266" w:rsidP="00F71A68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eastAsia="Times New Roman" w:cstheme="minorHAnsi"/>
        </w:rPr>
      </w:pPr>
      <w:r w:rsidRPr="00BB3C1B">
        <w:rPr>
          <w:rFonts w:eastAsia="Times New Roman" w:cstheme="minorHAnsi"/>
        </w:rPr>
        <w:t>As Artemis Financial is requesting Global Rain to assist in their RESTful web application</w:t>
      </w:r>
      <w:r w:rsidR="009A479C" w:rsidRPr="00BB3C1B">
        <w:rPr>
          <w:rFonts w:eastAsia="Times New Roman" w:cstheme="minorHAnsi"/>
        </w:rPr>
        <w:t xml:space="preserve">, which in of itself is an API, this is an implicit area of security that must be </w:t>
      </w:r>
      <w:r w:rsidR="00E155D4" w:rsidRPr="00BB3C1B">
        <w:rPr>
          <w:rFonts w:eastAsia="Times New Roman" w:cstheme="minorHAnsi"/>
        </w:rPr>
        <w:t xml:space="preserve">well looked after. Poorly written AI’s can lead to </w:t>
      </w:r>
      <w:r w:rsidR="00BF2C69" w:rsidRPr="00BB3C1B">
        <w:rPr>
          <w:rFonts w:eastAsia="Times New Roman" w:cstheme="minorHAnsi"/>
        </w:rPr>
        <w:t xml:space="preserve">vulnerabilities such as weak authentication, </w:t>
      </w:r>
      <w:r w:rsidR="00F40AFA" w:rsidRPr="00BB3C1B">
        <w:rPr>
          <w:rFonts w:eastAsia="Times New Roman" w:cstheme="minorHAnsi"/>
        </w:rPr>
        <w:t>excessive</w:t>
      </w:r>
      <w:r w:rsidR="00BF2C69" w:rsidRPr="00BB3C1B">
        <w:rPr>
          <w:rFonts w:eastAsia="Times New Roman" w:cstheme="minorHAnsi"/>
        </w:rPr>
        <w:t xml:space="preserve"> data exposure, </w:t>
      </w:r>
      <w:r w:rsidR="00F40AFA" w:rsidRPr="00BB3C1B">
        <w:rPr>
          <w:rFonts w:eastAsia="Times New Roman" w:cstheme="minorHAnsi"/>
        </w:rPr>
        <w:t xml:space="preserve">data injections, and more. </w:t>
      </w:r>
      <w:r w:rsidR="001B033A" w:rsidRPr="00BB3C1B">
        <w:rPr>
          <w:rFonts w:eastAsia="Times New Roman" w:cstheme="minorHAnsi"/>
        </w:rPr>
        <w:t>All</w:t>
      </w:r>
      <w:r w:rsidR="00F40AFA" w:rsidRPr="00BB3C1B">
        <w:rPr>
          <w:rFonts w:eastAsia="Times New Roman" w:cstheme="minorHAnsi"/>
        </w:rPr>
        <w:t xml:space="preserve"> these </w:t>
      </w:r>
      <w:r w:rsidR="00AD5820" w:rsidRPr="00BB3C1B">
        <w:rPr>
          <w:rFonts w:eastAsia="Times New Roman" w:cstheme="minorHAnsi"/>
        </w:rPr>
        <w:t xml:space="preserve">examples would devastate a financial institution which </w:t>
      </w:r>
      <w:r w:rsidR="00150D7A" w:rsidRPr="00BB3C1B">
        <w:rPr>
          <w:rFonts w:eastAsia="Times New Roman" w:cstheme="minorHAnsi"/>
        </w:rPr>
        <w:t>desires top-level security for its clients.</w:t>
      </w:r>
      <w:r w:rsidR="001B033A" w:rsidRPr="00BB3C1B">
        <w:rPr>
          <w:rFonts w:eastAsia="Times New Roman" w:cstheme="minorHAnsi"/>
        </w:rPr>
        <w:t xml:space="preserve"> Thus, it is essential that the API be well written and account for the</w:t>
      </w:r>
      <w:r w:rsidR="00BB3C1B" w:rsidRPr="00BB3C1B">
        <w:rPr>
          <w:rFonts w:eastAsia="Times New Roman" w:cstheme="minorHAnsi"/>
        </w:rPr>
        <w:t xml:space="preserve"> </w:t>
      </w:r>
      <w:proofErr w:type="gramStart"/>
      <w:r w:rsidR="00BB3C1B" w:rsidRPr="00BB3C1B">
        <w:rPr>
          <w:rFonts w:eastAsia="Times New Roman" w:cstheme="minorHAnsi"/>
        </w:rPr>
        <w:t>aforementioned</w:t>
      </w:r>
      <w:r w:rsidR="001B033A" w:rsidRPr="00BB3C1B">
        <w:rPr>
          <w:rFonts w:eastAsia="Times New Roman" w:cstheme="minorHAnsi"/>
        </w:rPr>
        <w:t xml:space="preserve"> vulnerabilities</w:t>
      </w:r>
      <w:proofErr w:type="gramEnd"/>
      <w:r w:rsidR="001B033A" w:rsidRPr="00BB3C1B">
        <w:rPr>
          <w:rFonts w:eastAsia="Times New Roman" w:cstheme="minorHAnsi"/>
        </w:rPr>
        <w:t>.</w:t>
      </w:r>
    </w:p>
    <w:p w14:paraId="7C73256E" w14:textId="27F59255" w:rsidR="00F90AA9" w:rsidRDefault="00F90AA9" w:rsidP="00F71A68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</w:p>
    <w:p w14:paraId="12FB7E8E" w14:textId="2E15829E" w:rsidR="00BB3C1B" w:rsidRPr="006A622D" w:rsidRDefault="006A622D" w:rsidP="00F71A68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is </w:t>
      </w:r>
      <w:r w:rsidR="007F2071">
        <w:rPr>
          <w:rFonts w:eastAsia="Times New Roman" w:cstheme="minorHAnsi"/>
        </w:rPr>
        <w:t xml:space="preserve">crucial when it comes to </w:t>
      </w:r>
      <w:r w:rsidR="005F7FC0">
        <w:rPr>
          <w:rFonts w:eastAsia="Times New Roman" w:cstheme="minorHAnsi"/>
        </w:rPr>
        <w:t xml:space="preserve">the creation of any RESTful framework. </w:t>
      </w:r>
      <w:r w:rsidR="004B0173">
        <w:rPr>
          <w:rFonts w:eastAsia="Times New Roman" w:cstheme="minorHAnsi"/>
        </w:rPr>
        <w:t>Maliciously</w:t>
      </w:r>
      <w:r w:rsidR="004D3FBE">
        <w:rPr>
          <w:rFonts w:eastAsia="Times New Roman" w:cstheme="minorHAnsi"/>
        </w:rPr>
        <w:t xml:space="preserve"> crafted </w:t>
      </w:r>
      <w:r w:rsidR="004B0173">
        <w:rPr>
          <w:rFonts w:eastAsia="Times New Roman" w:cstheme="minorHAnsi"/>
        </w:rPr>
        <w:t>queries</w:t>
      </w:r>
      <w:r w:rsidR="00423851">
        <w:rPr>
          <w:rFonts w:eastAsia="Times New Roman" w:cstheme="minorHAnsi"/>
        </w:rPr>
        <w:t xml:space="preserve"> could </w:t>
      </w:r>
      <w:r w:rsidR="004D3FBE">
        <w:rPr>
          <w:rFonts w:eastAsia="Times New Roman" w:cstheme="minorHAnsi"/>
        </w:rPr>
        <w:t xml:space="preserve">cause API frameworks to </w:t>
      </w:r>
      <w:r w:rsidR="004B0173">
        <w:rPr>
          <w:rFonts w:eastAsia="Times New Roman" w:cstheme="minorHAnsi"/>
        </w:rPr>
        <w:t>run unexpectedly.</w:t>
      </w:r>
      <w:r w:rsidR="008E6399">
        <w:rPr>
          <w:rFonts w:eastAsia="Times New Roman" w:cstheme="minorHAnsi"/>
        </w:rPr>
        <w:t xml:space="preserve"> Two examples of attacks</w:t>
      </w:r>
      <w:r w:rsidR="00E52133">
        <w:rPr>
          <w:rFonts w:eastAsia="Times New Roman" w:cstheme="minorHAnsi"/>
        </w:rPr>
        <w:t xml:space="preserve"> which could be encountered</w:t>
      </w:r>
      <w:r w:rsidR="008E6399">
        <w:rPr>
          <w:rFonts w:eastAsia="Times New Roman" w:cstheme="minorHAnsi"/>
        </w:rPr>
        <w:t xml:space="preserve"> include integer overflow and directory traversal. </w:t>
      </w:r>
      <w:r w:rsidR="00134AEE">
        <w:rPr>
          <w:rFonts w:eastAsia="Times New Roman" w:cstheme="minorHAnsi"/>
        </w:rPr>
        <w:t>If input is validated</w:t>
      </w:r>
      <w:r w:rsidR="002151FD">
        <w:rPr>
          <w:rFonts w:eastAsia="Times New Roman" w:cstheme="minorHAnsi"/>
        </w:rPr>
        <w:t>, preferably more than once and early</w:t>
      </w:r>
      <w:r w:rsidR="0006157F">
        <w:rPr>
          <w:rFonts w:eastAsia="Times New Roman" w:cstheme="minorHAnsi"/>
        </w:rPr>
        <w:t xml:space="preserve"> on</w:t>
      </w:r>
      <w:r w:rsidR="002151FD">
        <w:rPr>
          <w:rFonts w:eastAsia="Times New Roman" w:cstheme="minorHAnsi"/>
        </w:rPr>
        <w:t>, then these types of attacks can be drastically mitigated.</w:t>
      </w:r>
    </w:p>
    <w:p w14:paraId="25153331" w14:textId="2ECE3A65" w:rsidR="001726D6" w:rsidRDefault="001726D6" w:rsidP="00F71A68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Quality</w:t>
      </w:r>
    </w:p>
    <w:p w14:paraId="38A2F043" w14:textId="465DE5BC" w:rsidR="00DF7390" w:rsidRPr="009D2384" w:rsidRDefault="00DF7390" w:rsidP="00F71A68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de quality is a superset of Input Validation and APIs.</w:t>
      </w:r>
      <w:r w:rsidR="001E7552">
        <w:rPr>
          <w:rFonts w:eastAsia="Times New Roman" w:cstheme="minorHAnsi"/>
        </w:rPr>
        <w:t xml:space="preserve"> Thus, Code Quality must be maintained throughout the codebase to ensure </w:t>
      </w:r>
      <w:r w:rsidR="00BA441E">
        <w:rPr>
          <w:rFonts w:eastAsia="Times New Roman" w:cstheme="minorHAnsi"/>
        </w:rPr>
        <w:t xml:space="preserve">software security. This means writing code </w:t>
      </w:r>
      <w:r w:rsidR="00934E20">
        <w:rPr>
          <w:rFonts w:eastAsia="Times New Roman" w:cstheme="minorHAnsi"/>
        </w:rPr>
        <w:t>which focuses on</w:t>
      </w:r>
      <w:r w:rsidR="00FC37C9">
        <w:rPr>
          <w:rFonts w:eastAsia="Times New Roman" w:cstheme="minorHAnsi"/>
        </w:rPr>
        <w:t xml:space="preserve"> minimizing potential exploit paths</w:t>
      </w:r>
      <w:r w:rsidR="00245433">
        <w:rPr>
          <w:rFonts w:eastAsia="Times New Roman" w:cstheme="minorHAnsi"/>
        </w:rPr>
        <w:t xml:space="preserve"> (</w:t>
      </w:r>
      <w:r w:rsidR="005E3287">
        <w:rPr>
          <w:rFonts w:eastAsia="Times New Roman" w:cstheme="minorHAnsi"/>
        </w:rPr>
        <w:t>i.e.</w:t>
      </w:r>
      <w:r w:rsidR="00245433">
        <w:rPr>
          <w:rFonts w:eastAsia="Times New Roman" w:cstheme="minorHAnsi"/>
        </w:rPr>
        <w:t xml:space="preserve">, understanding various execution paths which may have otherwise gone </w:t>
      </w:r>
      <w:r w:rsidR="008D55BC">
        <w:rPr>
          <w:rFonts w:eastAsia="Times New Roman" w:cstheme="minorHAnsi"/>
        </w:rPr>
        <w:t>unnoticed</w:t>
      </w:r>
      <w:r w:rsidR="00245433">
        <w:rPr>
          <w:rFonts w:eastAsia="Times New Roman" w:cstheme="minorHAnsi"/>
        </w:rPr>
        <w:t>)</w:t>
      </w:r>
      <w:r w:rsidR="009D2384">
        <w:rPr>
          <w:rFonts w:eastAsia="Times New Roman" w:cstheme="minorHAnsi"/>
        </w:rPr>
        <w:t xml:space="preserve">, and focusing on data security, </w:t>
      </w:r>
      <w:r w:rsidR="00934E20">
        <w:rPr>
          <w:rFonts w:eastAsia="Times New Roman" w:cstheme="minorHAnsi"/>
        </w:rPr>
        <w:t xml:space="preserve">especially </w:t>
      </w:r>
      <w:r w:rsidR="008D55BC">
        <w:rPr>
          <w:rFonts w:eastAsia="Times New Roman" w:cstheme="minorHAnsi"/>
        </w:rPr>
        <w:t>regarding</w:t>
      </w:r>
      <w:r w:rsidR="00934E20">
        <w:rPr>
          <w:rFonts w:eastAsia="Times New Roman" w:cstheme="minorHAnsi"/>
        </w:rPr>
        <w:t xml:space="preserve"> sensitive client data</w:t>
      </w:r>
      <w:r w:rsidR="009D2384">
        <w:rPr>
          <w:rFonts w:eastAsia="Times New Roman" w:cstheme="minorHAnsi"/>
        </w:rPr>
        <w:t>.</w:t>
      </w:r>
    </w:p>
    <w:p w14:paraId="5FB8531A" w14:textId="77777777" w:rsidR="00113667" w:rsidRPr="001650C9" w:rsidRDefault="00113667" w:rsidP="00F71A68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F71A68">
      <w:pPr>
        <w:pStyle w:val="Heading2"/>
        <w:numPr>
          <w:ilvl w:val="0"/>
          <w:numId w:val="2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F71A68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4769ADC" w:rsidR="00113667" w:rsidRDefault="00571A6E" w:rsidP="00F71A68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s the code is currently quite fragmented due to the lack of implementation, it’s difficult to identify key vulnerabilities. However, there are </w:t>
      </w:r>
      <w:r w:rsidR="00055776">
        <w:rPr>
          <w:rFonts w:eastAsia="Times New Roman" w:cstheme="minorHAnsi"/>
        </w:rPr>
        <w:t>three</w:t>
      </w:r>
      <w:r>
        <w:rPr>
          <w:rFonts w:eastAsia="Times New Roman" w:cstheme="minorHAnsi"/>
        </w:rPr>
        <w:t xml:space="preserve"> instances of vulnerabilities I immediately see as potential issues.</w:t>
      </w:r>
      <w:r w:rsidR="003008AA">
        <w:rPr>
          <w:rFonts w:eastAsia="Times New Roman" w:cstheme="minorHAnsi"/>
        </w:rPr>
        <w:t xml:space="preserve"> These issues are present within the </w:t>
      </w:r>
      <w:proofErr w:type="spellStart"/>
      <w:r w:rsidR="003008AA">
        <w:rPr>
          <w:rFonts w:eastAsia="Times New Roman" w:cstheme="minorHAnsi"/>
        </w:rPr>
        <w:t>DocData</w:t>
      </w:r>
      <w:proofErr w:type="spellEnd"/>
      <w:r w:rsidR="003008AA">
        <w:rPr>
          <w:rFonts w:eastAsia="Times New Roman" w:cstheme="minorHAnsi"/>
        </w:rPr>
        <w:t xml:space="preserve"> class file. The </w:t>
      </w:r>
      <w:proofErr w:type="spellStart"/>
      <w:r w:rsidR="003008AA">
        <w:rPr>
          <w:rFonts w:eastAsia="Times New Roman" w:cstheme="minorHAnsi"/>
        </w:rPr>
        <w:t>read_document</w:t>
      </w:r>
      <w:proofErr w:type="spellEnd"/>
      <w:r w:rsidR="003008AA">
        <w:rPr>
          <w:rFonts w:eastAsia="Times New Roman" w:cstheme="minorHAnsi"/>
        </w:rPr>
        <w:t xml:space="preserve"> method has a try/catch error handling, with both portions harboring exploitable code. </w:t>
      </w:r>
      <w:r w:rsidR="00FD699E">
        <w:rPr>
          <w:rFonts w:eastAsia="Times New Roman" w:cstheme="minorHAnsi"/>
        </w:rPr>
        <w:t>The connection uses a username/password for the connection</w:t>
      </w:r>
      <w:r w:rsidR="009203D1">
        <w:rPr>
          <w:rFonts w:eastAsia="Times New Roman" w:cstheme="minorHAnsi"/>
        </w:rPr>
        <w:t xml:space="preserve"> /test database connection</w:t>
      </w:r>
      <w:r w:rsidR="00FD699E">
        <w:rPr>
          <w:rFonts w:eastAsia="Times New Roman" w:cstheme="minorHAnsi"/>
        </w:rPr>
        <w:t xml:space="preserve">. This shouldn’t be used </w:t>
      </w:r>
      <w:r w:rsidR="009203D1">
        <w:rPr>
          <w:rFonts w:eastAsia="Times New Roman" w:cstheme="minorHAnsi"/>
        </w:rPr>
        <w:t>with</w:t>
      </w:r>
      <w:r w:rsidR="00FD699E">
        <w:rPr>
          <w:rFonts w:eastAsia="Times New Roman" w:cstheme="minorHAnsi"/>
        </w:rPr>
        <w:t xml:space="preserve"> plain text, but rather should be encrypted with some sort of authentication token.</w:t>
      </w:r>
      <w:r w:rsidR="00651920">
        <w:rPr>
          <w:rFonts w:eastAsia="Times New Roman" w:cstheme="minorHAnsi"/>
        </w:rPr>
        <w:t xml:space="preserve"> </w:t>
      </w:r>
      <w:r w:rsidR="008B42E0">
        <w:rPr>
          <w:rFonts w:eastAsia="Times New Roman" w:cstheme="minorHAnsi"/>
        </w:rPr>
        <w:t>Furthermore</w:t>
      </w:r>
      <w:r w:rsidR="00651920">
        <w:rPr>
          <w:rFonts w:eastAsia="Times New Roman" w:cstheme="minorHAnsi"/>
        </w:rPr>
        <w:t>, the catch statement prints the stack trace which shouldn’t exist</w:t>
      </w:r>
      <w:r w:rsidR="008B42E0">
        <w:rPr>
          <w:rFonts w:eastAsia="Times New Roman" w:cstheme="minorHAnsi"/>
        </w:rPr>
        <w:t xml:space="preserve"> when the code is publicly available. Printing the stack trace should be used only for debugging the program as allowing it to be public could cause issues with data leaking.</w:t>
      </w:r>
      <w:r w:rsidR="00F87EBC">
        <w:rPr>
          <w:rFonts w:eastAsia="Times New Roman" w:cstheme="minorHAnsi"/>
        </w:rPr>
        <w:t xml:space="preserve"> Lastly, one other issue with this program is the customer class. The customer information should be encrypted on a database and then pulled from said database. The class shouldn’t be sitting, unencrypted in memory</w:t>
      </w:r>
      <w:r w:rsidR="00474EA3">
        <w:rPr>
          <w:rFonts w:eastAsia="Times New Roman" w:cstheme="minorHAnsi"/>
        </w:rPr>
        <w:t>,</w:t>
      </w:r>
      <w:r w:rsidR="00F87EBC">
        <w:rPr>
          <w:rFonts w:eastAsia="Times New Roman" w:cstheme="minorHAnsi"/>
        </w:rPr>
        <w:t xml:space="preserve"> without some form of authentication.</w:t>
      </w:r>
    </w:p>
    <w:p w14:paraId="67A6F56A" w14:textId="77777777" w:rsidR="001240EF" w:rsidRPr="001650C9" w:rsidRDefault="001240EF" w:rsidP="00F71A68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F71A68">
      <w:pPr>
        <w:pStyle w:val="Heading2"/>
        <w:numPr>
          <w:ilvl w:val="0"/>
          <w:numId w:val="2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F71A68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45BC0624" w14:textId="19245FD9" w:rsidR="00540BC6" w:rsidRDefault="00540BC6" w:rsidP="00F71A68">
      <w:pPr>
        <w:suppressAutoHyphens/>
        <w:spacing w:after="0" w:line="240" w:lineRule="auto"/>
        <w:contextualSpacing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77E7C1D" wp14:editId="7AE62F47">
            <wp:extent cx="5943600" cy="2280920"/>
            <wp:effectExtent l="0" t="0" r="0" b="508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DB8EA" w14:textId="292B9B83" w:rsidR="000A55D6" w:rsidRDefault="000A55D6" w:rsidP="00F71A68">
      <w:pPr>
        <w:suppressAutoHyphens/>
        <w:spacing w:after="0" w:line="240" w:lineRule="auto"/>
        <w:contextualSpacing/>
        <w:rPr>
          <w:rFonts w:cstheme="minorHAnsi"/>
        </w:rPr>
      </w:pPr>
    </w:p>
    <w:p w14:paraId="08F9B467" w14:textId="60869A28" w:rsidR="000A55D6" w:rsidRPr="00825C5D" w:rsidRDefault="00F71A68" w:rsidP="00825C5D">
      <w:pPr>
        <w:pStyle w:val="Heading3"/>
        <w:rPr>
          <w:u w:val="none"/>
        </w:rPr>
      </w:pPr>
      <w:r w:rsidRPr="00825C5D">
        <w:rPr>
          <w:u w:val="none"/>
        </w:rPr>
        <w:t>Full Report</w:t>
      </w:r>
    </w:p>
    <w:p w14:paraId="6DA9FC3F" w14:textId="68BA69F9" w:rsidR="00A55F93" w:rsidRDefault="00916A27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object w:dxaOrig="3120" w:dyaOrig="810" w14:anchorId="599B87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56pt;height:40.5pt" o:ole="">
            <v:imagedata r:id="rId14" o:title=""/>
          </v:shape>
          <o:OLEObject Type="Embed" ProgID="Package" ShapeID="_x0000_i1027" DrawAspect="Content" ObjectID="_1729877654" r:id="rId15"/>
        </w:object>
      </w:r>
    </w:p>
    <w:p w14:paraId="143D2BCF" w14:textId="45FB314D" w:rsidR="00F71A68" w:rsidRDefault="00F71A68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1D48C98B" w14:textId="6DF37520" w:rsidR="00F71A68" w:rsidRPr="004F2568" w:rsidRDefault="00825C5D" w:rsidP="00113667">
      <w:pPr>
        <w:suppressAutoHyphens/>
        <w:spacing w:after="0" w:line="240" w:lineRule="auto"/>
        <w:contextualSpacing/>
        <w:rPr>
          <w:rFonts w:cstheme="minorHAnsi"/>
          <w:b/>
          <w:bCs/>
          <w:u w:val="single"/>
        </w:rPr>
      </w:pPr>
      <w:r w:rsidRPr="004F2568">
        <w:rPr>
          <w:rFonts w:cstheme="minorHAnsi"/>
          <w:b/>
          <w:bCs/>
          <w:u w:val="single"/>
        </w:rPr>
        <w:t>The report has far too many listed vulnerability codes, names, descriptions, and attributions to feasibly list in this document. Please review the embedded static report for full details.</w:t>
      </w:r>
    </w:p>
    <w:p w14:paraId="2FE140B1" w14:textId="6F7B87B6" w:rsidR="00825C5D" w:rsidRDefault="00825C5D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711240E8" w14:textId="2DF2432C" w:rsidR="00825C5D" w:rsidRDefault="00825C5D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To summarize, many of the detected vulnerabilities </w:t>
      </w:r>
      <w:r w:rsidR="00B07AD5">
        <w:rPr>
          <w:rFonts w:cstheme="minorHAnsi"/>
        </w:rPr>
        <w:t xml:space="preserve">and </w:t>
      </w:r>
      <w:r>
        <w:rPr>
          <w:rFonts w:cstheme="minorHAnsi"/>
        </w:rPr>
        <w:t>related to outdated libraries, libraries with improper input validation/sanitization,</w:t>
      </w:r>
      <w:r w:rsidR="00406AE1">
        <w:rPr>
          <w:rFonts w:cstheme="minorHAnsi"/>
        </w:rPr>
        <w:t xml:space="preserve"> and</w:t>
      </w:r>
      <w:r>
        <w:rPr>
          <w:rFonts w:cstheme="minorHAnsi"/>
        </w:rPr>
        <w:t xml:space="preserve"> improper certificate validation (which should be resolved prior to deployment)</w:t>
      </w:r>
      <w:r w:rsidR="00406AE1">
        <w:rPr>
          <w:rFonts w:cstheme="minorHAnsi"/>
        </w:rPr>
        <w:t>.</w:t>
      </w:r>
    </w:p>
    <w:p w14:paraId="1088AC85" w14:textId="664F1639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0314737C" w14:textId="429F094E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6A34C416" w14:textId="05536D2B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6C8FB0AF" w14:textId="5F7A0DE7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68743926" w14:textId="4DC145AA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0A9A62F4" w14:textId="5FD2D619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66C6469" w14:textId="7754D620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0CA77C7E" w14:textId="105FB2C9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25A87A9" w14:textId="2613328A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986B14C" w14:textId="4F4C904B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748655D" w14:textId="3F656BA4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0DF37AA" w14:textId="7E673A5D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5936F82C" w14:textId="2CDB8986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7D37B5D7" w14:textId="5D47E2FA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29DB83FD" w14:textId="65633B5A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2AE8DF9C" w14:textId="42D73D70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565CBC64" w14:textId="3EB425D7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201C76F5" w14:textId="7F0C6446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196FD861" w14:textId="72CCB9F5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306D91A" w14:textId="77777777" w:rsidR="006039DB" w:rsidRDefault="006039D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02C74D94" w14:textId="77777777" w:rsidR="00825C5D" w:rsidRPr="001650C9" w:rsidRDefault="00825C5D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16F0E08E" w:rsidR="00485402" w:rsidRDefault="00010B8A" w:rsidP="00B7430A">
      <w:pPr>
        <w:pStyle w:val="Heading2"/>
        <w:numPr>
          <w:ilvl w:val="0"/>
          <w:numId w:val="2"/>
        </w:numPr>
      </w:pPr>
      <w:bookmarkStart w:id="24" w:name="_Toc32574615"/>
      <w:bookmarkStart w:id="25" w:name="_Toc1123873671"/>
      <w:bookmarkStart w:id="26" w:name="_Toc1778408404"/>
      <w:r>
        <w:lastRenderedPageBreak/>
        <w:t>Mitigation Plan</w:t>
      </w:r>
      <w:bookmarkEnd w:id="24"/>
      <w:bookmarkEnd w:id="25"/>
      <w:bookmarkEnd w:id="26"/>
    </w:p>
    <w:p w14:paraId="31E353B8" w14:textId="1F94EF35" w:rsidR="00055776" w:rsidRDefault="001031AF" w:rsidP="00055776">
      <w:pPr>
        <w:pStyle w:val="ListParagraph"/>
        <w:numPr>
          <w:ilvl w:val="0"/>
          <w:numId w:val="4"/>
        </w:numPr>
      </w:pPr>
      <w:r>
        <w:t>DocData.java class file –</w:t>
      </w:r>
    </w:p>
    <w:p w14:paraId="220E8A44" w14:textId="556B5EFC" w:rsidR="00B76BB0" w:rsidRDefault="00B546AA" w:rsidP="001031AF">
      <w:pPr>
        <w:pStyle w:val="ListParagraph"/>
        <w:numPr>
          <w:ilvl w:val="1"/>
          <w:numId w:val="4"/>
        </w:numPr>
      </w:pPr>
      <w:r>
        <w:t xml:space="preserve">The </w:t>
      </w:r>
      <w:r w:rsidR="00B76BB0">
        <w:t>‘try’ block issue:</w:t>
      </w:r>
    </w:p>
    <w:p w14:paraId="2545FB8A" w14:textId="1812D491" w:rsidR="001031AF" w:rsidRDefault="001031AF" w:rsidP="00B76BB0">
      <w:pPr>
        <w:pStyle w:val="ListParagraph"/>
        <w:numPr>
          <w:ilvl w:val="2"/>
          <w:numId w:val="4"/>
        </w:numPr>
      </w:pPr>
      <w:r>
        <w:t>The issue with</w:t>
      </w:r>
      <w:r w:rsidR="001E71D1">
        <w:t>in</w:t>
      </w:r>
      <w:r>
        <w:t xml:space="preserve"> </w:t>
      </w:r>
      <w:r w:rsidR="00B76BB0">
        <w:t xml:space="preserve">the try block within the </w:t>
      </w:r>
      <w:proofErr w:type="spellStart"/>
      <w:r w:rsidR="00B76BB0">
        <w:t>read_document</w:t>
      </w:r>
      <w:proofErr w:type="spellEnd"/>
      <w:r w:rsidR="00B76BB0">
        <w:t xml:space="preserve"> meth</w:t>
      </w:r>
      <w:r w:rsidR="001E71D1">
        <w:t xml:space="preserve">od in the </w:t>
      </w:r>
      <w:proofErr w:type="spellStart"/>
      <w:r w:rsidR="001E71D1">
        <w:t>DocData</w:t>
      </w:r>
      <w:proofErr w:type="spellEnd"/>
      <w:r w:rsidR="001E71D1">
        <w:t xml:space="preserve"> class</w:t>
      </w:r>
      <w:r w:rsidR="00E379BF">
        <w:t xml:space="preserve"> can be </w:t>
      </w:r>
      <w:r w:rsidR="001E71D1">
        <w:t>mitigated</w:t>
      </w:r>
      <w:r w:rsidR="00E379BF">
        <w:t xml:space="preserve"> by modifying the connection to the </w:t>
      </w:r>
      <w:r w:rsidR="00B546AA">
        <w:t xml:space="preserve">MySQL database to have </w:t>
      </w:r>
      <w:r w:rsidR="00B76BB0">
        <w:t xml:space="preserve">an </w:t>
      </w:r>
      <w:r w:rsidR="00B546AA">
        <w:t>encrypted authentication method</w:t>
      </w:r>
      <w:r w:rsidR="00B76BB0">
        <w:t xml:space="preserve"> versus a public facing request for username and password to connect to the database.</w:t>
      </w:r>
    </w:p>
    <w:p w14:paraId="7FCF3AE4" w14:textId="50EBDEC1" w:rsidR="00B76BB0" w:rsidRDefault="00B76BB0" w:rsidP="00B76BB0">
      <w:pPr>
        <w:pStyle w:val="ListParagraph"/>
        <w:numPr>
          <w:ilvl w:val="1"/>
          <w:numId w:val="4"/>
        </w:numPr>
      </w:pPr>
      <w:r>
        <w:t>The ‘catch’ block issue:</w:t>
      </w:r>
    </w:p>
    <w:p w14:paraId="03CD65BD" w14:textId="2A9214C9" w:rsidR="00B76BB0" w:rsidRDefault="00B76BB0" w:rsidP="00B76BB0">
      <w:pPr>
        <w:pStyle w:val="ListParagraph"/>
        <w:numPr>
          <w:ilvl w:val="2"/>
          <w:numId w:val="4"/>
        </w:numPr>
      </w:pPr>
      <w:r>
        <w:t>The issue</w:t>
      </w:r>
      <w:r w:rsidR="001E71D1">
        <w:t xml:space="preserve"> within the catch block within the </w:t>
      </w:r>
      <w:proofErr w:type="spellStart"/>
      <w:r w:rsidR="001E71D1">
        <w:t>read_document</w:t>
      </w:r>
      <w:proofErr w:type="spellEnd"/>
      <w:r w:rsidR="001E71D1">
        <w:t xml:space="preserve"> method in the </w:t>
      </w:r>
      <w:proofErr w:type="spellStart"/>
      <w:r w:rsidR="001E71D1">
        <w:t>DocData</w:t>
      </w:r>
      <w:proofErr w:type="spellEnd"/>
      <w:r w:rsidR="001E71D1">
        <w:t xml:space="preserve"> class can be mitigated by </w:t>
      </w:r>
      <w:r w:rsidR="00A459C8">
        <w:t xml:space="preserve">modifying the block so that </w:t>
      </w:r>
      <w:r w:rsidR="002B037B">
        <w:t>printing the stack trace (which could be used to le</w:t>
      </w:r>
      <w:r w:rsidR="00A459C8">
        <w:t>ak sensitive information) is stored privately</w:t>
      </w:r>
      <w:r w:rsidR="00C66FA6">
        <w:t xml:space="preserve"> versus publicly</w:t>
      </w:r>
      <w:r w:rsidR="00A459C8">
        <w:t xml:space="preserve"> (or removed entirely)</w:t>
      </w:r>
      <w:r w:rsidR="00C66FA6">
        <w:t>.</w:t>
      </w:r>
    </w:p>
    <w:p w14:paraId="41341A18" w14:textId="360D2C0E" w:rsidR="005F5FEC" w:rsidRDefault="005F5FEC" w:rsidP="005F5FEC">
      <w:pPr>
        <w:pStyle w:val="ListParagraph"/>
        <w:numPr>
          <w:ilvl w:val="0"/>
          <w:numId w:val="4"/>
        </w:numPr>
      </w:pPr>
      <w:r>
        <w:t>Customer.java class file –</w:t>
      </w:r>
    </w:p>
    <w:p w14:paraId="23F5FB75" w14:textId="747402D9" w:rsidR="006039DB" w:rsidRDefault="004F0199" w:rsidP="006039DB">
      <w:pPr>
        <w:pStyle w:val="ListParagraph"/>
        <w:numPr>
          <w:ilvl w:val="1"/>
          <w:numId w:val="4"/>
        </w:numPr>
      </w:pPr>
      <w:r>
        <w:t>The data within this file needs to be stored in an encrypted database</w:t>
      </w:r>
      <w:r w:rsidR="00C76E18">
        <w:t xml:space="preserve"> and pulled via some form of authentication to the program</w:t>
      </w:r>
      <w:r w:rsidR="007A3207">
        <w:t xml:space="preserve">, not running unencrypted within memory. This class contains sensitive information which could cause potential </w:t>
      </w:r>
      <w:r w:rsidR="00C76E18">
        <w:t>data breach issues if left as is.</w:t>
      </w:r>
    </w:p>
    <w:p w14:paraId="22C1A697" w14:textId="6D28B063" w:rsidR="006039DB" w:rsidRDefault="006039DB" w:rsidP="006039DB">
      <w:pPr>
        <w:pStyle w:val="ListParagraph"/>
        <w:numPr>
          <w:ilvl w:val="0"/>
          <w:numId w:val="4"/>
        </w:numPr>
      </w:pPr>
      <w:r>
        <w:t>Static Report file –</w:t>
      </w:r>
    </w:p>
    <w:p w14:paraId="116F2B46" w14:textId="182EC1C5" w:rsidR="006D675A" w:rsidRDefault="004D5A77" w:rsidP="006039DB">
      <w:pPr>
        <w:pStyle w:val="ListParagraph"/>
        <w:numPr>
          <w:ilvl w:val="1"/>
          <w:numId w:val="4"/>
        </w:numPr>
      </w:pPr>
      <w:r>
        <w:t>There were many vulnerabilities reported</w:t>
      </w:r>
      <w:r w:rsidR="00630E46">
        <w:t xml:space="preserve">, with the primary focus on the bcprov-jdk15on-1.46.jar </w:t>
      </w:r>
      <w:r w:rsidR="007D7AB7">
        <w:t>library</w:t>
      </w:r>
      <w:r w:rsidR="00F91C9E">
        <w:t xml:space="preserve">, the </w:t>
      </w:r>
      <w:r w:rsidR="007D7AB7">
        <w:t xml:space="preserve">tomcat embedded code for </w:t>
      </w:r>
      <w:r w:rsidR="006D675A">
        <w:t>Apache</w:t>
      </w:r>
      <w:r w:rsidR="00F91C9E">
        <w:t>, and the Spring Framework</w:t>
      </w:r>
      <w:r w:rsidR="007D7AB7">
        <w:t xml:space="preserve">. </w:t>
      </w:r>
      <w:r w:rsidR="007C3F7B">
        <w:t>T</w:t>
      </w:r>
      <w:r w:rsidR="00F91C9E">
        <w:t>hese</w:t>
      </w:r>
      <w:r w:rsidR="007D7AB7">
        <w:t xml:space="preserve"> libraries list many various vulnerabilities</w:t>
      </w:r>
      <w:r w:rsidR="007C3F7B">
        <w:t>, some critical and some with many unwanted minor points of exploitation</w:t>
      </w:r>
      <w:r w:rsidR="007D7AB7">
        <w:t xml:space="preserve"> (upwards of twenty). I recommend that</w:t>
      </w:r>
      <w:r w:rsidR="006D2C99">
        <w:t xml:space="preserve"> all</w:t>
      </w:r>
      <w:r w:rsidR="007D7AB7">
        <w:t xml:space="preserve"> these libraries be updated and then scanned for further issues.</w:t>
      </w:r>
      <w:r w:rsidR="00410F07">
        <w:t xml:space="preserve"> </w:t>
      </w:r>
    </w:p>
    <w:p w14:paraId="24DC05F4" w14:textId="3128E2CF" w:rsidR="006039DB" w:rsidRDefault="006D675A" w:rsidP="006039DB">
      <w:pPr>
        <w:pStyle w:val="ListParagraph"/>
        <w:numPr>
          <w:ilvl w:val="1"/>
          <w:numId w:val="4"/>
        </w:numPr>
      </w:pPr>
      <w:r>
        <w:t xml:space="preserve">If </w:t>
      </w:r>
      <w:r w:rsidR="00410F07">
        <w:t>we include proper data validation/sanitization when managing data between endpoints, we should be able to mitigate many of the reported exploits</w:t>
      </w:r>
      <w:r>
        <w:t>.</w:t>
      </w:r>
    </w:p>
    <w:p w14:paraId="0891E868" w14:textId="1B75AC30" w:rsidR="006D675A" w:rsidRPr="00055776" w:rsidRDefault="006D675A" w:rsidP="006039DB">
      <w:pPr>
        <w:pStyle w:val="ListParagraph"/>
        <w:numPr>
          <w:ilvl w:val="1"/>
          <w:numId w:val="4"/>
        </w:numPr>
      </w:pPr>
      <w:r>
        <w:t>We need to include proper authentication when accessing data between</w:t>
      </w:r>
      <w:r w:rsidR="00182E06">
        <w:t xml:space="preserve"> endpoints. This can mitigate multiple vulnerabilities detected within the report by ensuring that only authenticated requests are granted access to the application.</w:t>
      </w:r>
    </w:p>
    <w:p w14:paraId="4E3C531B" w14:textId="5868108D" w:rsidR="00113667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2B4FD614" w14:textId="77777777" w:rsidR="00055776" w:rsidRPr="001650C9" w:rsidRDefault="00055776" w:rsidP="00055776">
      <w:pPr>
        <w:pStyle w:val="NormalWeb"/>
        <w:suppressAutoHyphens/>
        <w:spacing w:before="0" w:beforeAutospacing="0" w:after="0" w:afterAutospacing="0" w:line="240" w:lineRule="auto"/>
        <w:ind w:left="360"/>
        <w:contextualSpacing/>
        <w:rPr>
          <w:rFonts w:asciiTheme="minorHAnsi" w:hAnsiTheme="minorHAnsi" w:cstheme="minorHAnsi"/>
        </w:rPr>
      </w:pPr>
    </w:p>
    <w:p w14:paraId="397570E0" w14:textId="5A37D475" w:rsidR="00974AE3" w:rsidRPr="001650C9" w:rsidRDefault="00974AE3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sectPr w:rsidR="00974AE3" w:rsidRPr="001650C9" w:rsidSect="00C41B36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55DA3" w14:textId="77777777" w:rsidR="00D22E4E" w:rsidRDefault="00D22E4E" w:rsidP="002F3F84">
      <w:r>
        <w:separator/>
      </w:r>
    </w:p>
  </w:endnote>
  <w:endnote w:type="continuationSeparator" w:id="0">
    <w:p w14:paraId="6606B03D" w14:textId="77777777" w:rsidR="00D22E4E" w:rsidRDefault="00D22E4E" w:rsidP="002F3F84">
      <w:r>
        <w:continuationSeparator/>
      </w:r>
    </w:p>
  </w:endnote>
  <w:endnote w:type="continuationNotice" w:id="1">
    <w:p w14:paraId="16A565D9" w14:textId="77777777" w:rsidR="00D22E4E" w:rsidRDefault="00D22E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75E9E" w14:textId="77777777" w:rsidR="00D22E4E" w:rsidRDefault="00D22E4E" w:rsidP="002F3F84">
      <w:r>
        <w:separator/>
      </w:r>
    </w:p>
  </w:footnote>
  <w:footnote w:type="continuationSeparator" w:id="0">
    <w:p w14:paraId="7342C585" w14:textId="77777777" w:rsidR="00D22E4E" w:rsidRDefault="00D22E4E" w:rsidP="002F3F84">
      <w:r>
        <w:continuationSeparator/>
      </w:r>
    </w:p>
  </w:footnote>
  <w:footnote w:type="continuationNotice" w:id="1">
    <w:p w14:paraId="1AFED478" w14:textId="77777777" w:rsidR="00D22E4E" w:rsidRDefault="00D22E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C2EF3"/>
    <w:multiLevelType w:val="hybridMultilevel"/>
    <w:tmpl w:val="56CC31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EA70E13"/>
    <w:multiLevelType w:val="multilevel"/>
    <w:tmpl w:val="551C9D8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56150377">
    <w:abstractNumId w:val="1"/>
  </w:num>
  <w:num w:numId="2" w16cid:durableId="291641561">
    <w:abstractNumId w:val="2"/>
  </w:num>
  <w:num w:numId="3" w16cid:durableId="34240118">
    <w:abstractNumId w:val="3"/>
  </w:num>
  <w:num w:numId="4" w16cid:durableId="150339976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3E5E"/>
    <w:rsid w:val="00020066"/>
    <w:rsid w:val="00025C05"/>
    <w:rsid w:val="0003798F"/>
    <w:rsid w:val="00052476"/>
    <w:rsid w:val="0005359B"/>
    <w:rsid w:val="00055776"/>
    <w:rsid w:val="0006157F"/>
    <w:rsid w:val="0008799B"/>
    <w:rsid w:val="000A55D6"/>
    <w:rsid w:val="000D2A1B"/>
    <w:rsid w:val="000D2C1F"/>
    <w:rsid w:val="000D4B1E"/>
    <w:rsid w:val="000F24C2"/>
    <w:rsid w:val="001031AF"/>
    <w:rsid w:val="00113667"/>
    <w:rsid w:val="001240EF"/>
    <w:rsid w:val="00134AEE"/>
    <w:rsid w:val="00150D7A"/>
    <w:rsid w:val="001650C9"/>
    <w:rsid w:val="001726D6"/>
    <w:rsid w:val="001813B9"/>
    <w:rsid w:val="00182E06"/>
    <w:rsid w:val="00187548"/>
    <w:rsid w:val="001A381D"/>
    <w:rsid w:val="001B033A"/>
    <w:rsid w:val="001C55A7"/>
    <w:rsid w:val="001C6E03"/>
    <w:rsid w:val="001D2347"/>
    <w:rsid w:val="001D6498"/>
    <w:rsid w:val="001E5399"/>
    <w:rsid w:val="001E71D1"/>
    <w:rsid w:val="001E7552"/>
    <w:rsid w:val="001F1513"/>
    <w:rsid w:val="002079DF"/>
    <w:rsid w:val="002151FD"/>
    <w:rsid w:val="00225BE2"/>
    <w:rsid w:val="00226919"/>
    <w:rsid w:val="0023076C"/>
    <w:rsid w:val="00234FC3"/>
    <w:rsid w:val="00245433"/>
    <w:rsid w:val="00250101"/>
    <w:rsid w:val="00262D50"/>
    <w:rsid w:val="00266758"/>
    <w:rsid w:val="00271E26"/>
    <w:rsid w:val="00271F6B"/>
    <w:rsid w:val="00273C46"/>
    <w:rsid w:val="002778D5"/>
    <w:rsid w:val="00281DF1"/>
    <w:rsid w:val="00283B7F"/>
    <w:rsid w:val="00295F66"/>
    <w:rsid w:val="002B037B"/>
    <w:rsid w:val="002B1BE5"/>
    <w:rsid w:val="002D79BF"/>
    <w:rsid w:val="002DA730"/>
    <w:rsid w:val="002E0F16"/>
    <w:rsid w:val="002F3F84"/>
    <w:rsid w:val="003008AA"/>
    <w:rsid w:val="00321D27"/>
    <w:rsid w:val="0032740C"/>
    <w:rsid w:val="00343792"/>
    <w:rsid w:val="00352FD0"/>
    <w:rsid w:val="00361085"/>
    <w:rsid w:val="003726AD"/>
    <w:rsid w:val="0037344C"/>
    <w:rsid w:val="00390178"/>
    <w:rsid w:val="00393181"/>
    <w:rsid w:val="003A0BF9"/>
    <w:rsid w:val="003B2596"/>
    <w:rsid w:val="003E1A84"/>
    <w:rsid w:val="003E399D"/>
    <w:rsid w:val="003E5350"/>
    <w:rsid w:val="003F32E7"/>
    <w:rsid w:val="003F4787"/>
    <w:rsid w:val="00406AE1"/>
    <w:rsid w:val="00410F07"/>
    <w:rsid w:val="00423851"/>
    <w:rsid w:val="00460DE5"/>
    <w:rsid w:val="0046151B"/>
    <w:rsid w:val="00462F70"/>
    <w:rsid w:val="00471617"/>
    <w:rsid w:val="00474EA3"/>
    <w:rsid w:val="004802CA"/>
    <w:rsid w:val="00485402"/>
    <w:rsid w:val="00487318"/>
    <w:rsid w:val="00490BD8"/>
    <w:rsid w:val="004B0173"/>
    <w:rsid w:val="004B6584"/>
    <w:rsid w:val="004D2055"/>
    <w:rsid w:val="004D3FBE"/>
    <w:rsid w:val="004D476B"/>
    <w:rsid w:val="004D4899"/>
    <w:rsid w:val="004D5A77"/>
    <w:rsid w:val="004F0199"/>
    <w:rsid w:val="004F2568"/>
    <w:rsid w:val="004F4176"/>
    <w:rsid w:val="0050607B"/>
    <w:rsid w:val="00515EC3"/>
    <w:rsid w:val="00522199"/>
    <w:rsid w:val="00523478"/>
    <w:rsid w:val="00531FBF"/>
    <w:rsid w:val="00532A24"/>
    <w:rsid w:val="00540BC6"/>
    <w:rsid w:val="00544AC4"/>
    <w:rsid w:val="005479D5"/>
    <w:rsid w:val="00571A6E"/>
    <w:rsid w:val="0058064D"/>
    <w:rsid w:val="0058528C"/>
    <w:rsid w:val="005A0DB2"/>
    <w:rsid w:val="005A6070"/>
    <w:rsid w:val="005A7C7F"/>
    <w:rsid w:val="005B096A"/>
    <w:rsid w:val="005C593C"/>
    <w:rsid w:val="005E3287"/>
    <w:rsid w:val="005F574E"/>
    <w:rsid w:val="005F5FEC"/>
    <w:rsid w:val="005F7FC0"/>
    <w:rsid w:val="006039DB"/>
    <w:rsid w:val="00630E46"/>
    <w:rsid w:val="00633225"/>
    <w:rsid w:val="00651920"/>
    <w:rsid w:val="00692266"/>
    <w:rsid w:val="006955A1"/>
    <w:rsid w:val="006A622D"/>
    <w:rsid w:val="006B66FE"/>
    <w:rsid w:val="006C197D"/>
    <w:rsid w:val="006C3269"/>
    <w:rsid w:val="006C7D4E"/>
    <w:rsid w:val="006D1E56"/>
    <w:rsid w:val="006D2C99"/>
    <w:rsid w:val="006D675A"/>
    <w:rsid w:val="006E0210"/>
    <w:rsid w:val="006F2F77"/>
    <w:rsid w:val="00701A84"/>
    <w:rsid w:val="007033DB"/>
    <w:rsid w:val="007415E6"/>
    <w:rsid w:val="00760100"/>
    <w:rsid w:val="007617B2"/>
    <w:rsid w:val="00761B04"/>
    <w:rsid w:val="00772BA4"/>
    <w:rsid w:val="0077647F"/>
    <w:rsid w:val="00776757"/>
    <w:rsid w:val="007A3207"/>
    <w:rsid w:val="007A5A6D"/>
    <w:rsid w:val="007B5396"/>
    <w:rsid w:val="007C3F7B"/>
    <w:rsid w:val="007D7AB7"/>
    <w:rsid w:val="007F2071"/>
    <w:rsid w:val="007F36C4"/>
    <w:rsid w:val="00811600"/>
    <w:rsid w:val="00812410"/>
    <w:rsid w:val="00825C5D"/>
    <w:rsid w:val="00841BCB"/>
    <w:rsid w:val="00847593"/>
    <w:rsid w:val="00861EC1"/>
    <w:rsid w:val="00896551"/>
    <w:rsid w:val="008A407F"/>
    <w:rsid w:val="008B42E0"/>
    <w:rsid w:val="008C3EE0"/>
    <w:rsid w:val="008D55BC"/>
    <w:rsid w:val="008E0F18"/>
    <w:rsid w:val="008E6399"/>
    <w:rsid w:val="008E7E10"/>
    <w:rsid w:val="008E7E26"/>
    <w:rsid w:val="008F26B4"/>
    <w:rsid w:val="0090104E"/>
    <w:rsid w:val="00913CF5"/>
    <w:rsid w:val="00916A27"/>
    <w:rsid w:val="009203D1"/>
    <w:rsid w:val="00921C2E"/>
    <w:rsid w:val="00934E20"/>
    <w:rsid w:val="00940B1A"/>
    <w:rsid w:val="00944D65"/>
    <w:rsid w:val="00952A96"/>
    <w:rsid w:val="00966538"/>
    <w:rsid w:val="00966584"/>
    <w:rsid w:val="00967C1E"/>
    <w:rsid w:val="009714E8"/>
    <w:rsid w:val="00974AE3"/>
    <w:rsid w:val="009774F3"/>
    <w:rsid w:val="00982060"/>
    <w:rsid w:val="0099264C"/>
    <w:rsid w:val="009A0537"/>
    <w:rsid w:val="009A479C"/>
    <w:rsid w:val="009B0AA5"/>
    <w:rsid w:val="009B1496"/>
    <w:rsid w:val="009C11B9"/>
    <w:rsid w:val="009C6202"/>
    <w:rsid w:val="009D2384"/>
    <w:rsid w:val="009E3C7F"/>
    <w:rsid w:val="00A12BCB"/>
    <w:rsid w:val="00A459C8"/>
    <w:rsid w:val="00A45B2C"/>
    <w:rsid w:val="00A472D7"/>
    <w:rsid w:val="00A55F93"/>
    <w:rsid w:val="00A57A92"/>
    <w:rsid w:val="00A706F0"/>
    <w:rsid w:val="00A71C4B"/>
    <w:rsid w:val="00A728D4"/>
    <w:rsid w:val="00A83229"/>
    <w:rsid w:val="00A9068B"/>
    <w:rsid w:val="00AD5820"/>
    <w:rsid w:val="00AE5B33"/>
    <w:rsid w:val="00AF1198"/>
    <w:rsid w:val="00AF26E2"/>
    <w:rsid w:val="00AF4C03"/>
    <w:rsid w:val="00B03C25"/>
    <w:rsid w:val="00B07AD5"/>
    <w:rsid w:val="00B1598A"/>
    <w:rsid w:val="00B161FE"/>
    <w:rsid w:val="00B1648E"/>
    <w:rsid w:val="00B20F52"/>
    <w:rsid w:val="00B31D4B"/>
    <w:rsid w:val="00B35185"/>
    <w:rsid w:val="00B45B1B"/>
    <w:rsid w:val="00B46BAB"/>
    <w:rsid w:val="00B50C83"/>
    <w:rsid w:val="00B546AA"/>
    <w:rsid w:val="00B66A6E"/>
    <w:rsid w:val="00B70770"/>
    <w:rsid w:val="00B70EF1"/>
    <w:rsid w:val="00B72F3D"/>
    <w:rsid w:val="00B7430A"/>
    <w:rsid w:val="00B76536"/>
    <w:rsid w:val="00B76BB0"/>
    <w:rsid w:val="00BA0F0F"/>
    <w:rsid w:val="00BA441E"/>
    <w:rsid w:val="00BB1033"/>
    <w:rsid w:val="00BB3C1B"/>
    <w:rsid w:val="00BD4019"/>
    <w:rsid w:val="00BF2C69"/>
    <w:rsid w:val="00BF2E4C"/>
    <w:rsid w:val="00BF7C2F"/>
    <w:rsid w:val="00C06A29"/>
    <w:rsid w:val="00C16ABA"/>
    <w:rsid w:val="00C41B36"/>
    <w:rsid w:val="00C56661"/>
    <w:rsid w:val="00C56FC2"/>
    <w:rsid w:val="00C66FA6"/>
    <w:rsid w:val="00C749B1"/>
    <w:rsid w:val="00C76E18"/>
    <w:rsid w:val="00C8056A"/>
    <w:rsid w:val="00C94751"/>
    <w:rsid w:val="00CB16D1"/>
    <w:rsid w:val="00CB2008"/>
    <w:rsid w:val="00CB744C"/>
    <w:rsid w:val="00CD0E78"/>
    <w:rsid w:val="00CD774B"/>
    <w:rsid w:val="00CE44E9"/>
    <w:rsid w:val="00CF0E92"/>
    <w:rsid w:val="00D000D3"/>
    <w:rsid w:val="00D11EFC"/>
    <w:rsid w:val="00D156D7"/>
    <w:rsid w:val="00D22E4E"/>
    <w:rsid w:val="00D247D6"/>
    <w:rsid w:val="00D27FB4"/>
    <w:rsid w:val="00D40D3C"/>
    <w:rsid w:val="00D76847"/>
    <w:rsid w:val="00D8455A"/>
    <w:rsid w:val="00D85CA7"/>
    <w:rsid w:val="00DB63D9"/>
    <w:rsid w:val="00DC2970"/>
    <w:rsid w:val="00DD3256"/>
    <w:rsid w:val="00DF7390"/>
    <w:rsid w:val="00E02BD0"/>
    <w:rsid w:val="00E155D4"/>
    <w:rsid w:val="00E2188F"/>
    <w:rsid w:val="00E2280C"/>
    <w:rsid w:val="00E22F51"/>
    <w:rsid w:val="00E27BAC"/>
    <w:rsid w:val="00E379BF"/>
    <w:rsid w:val="00E52133"/>
    <w:rsid w:val="00E62AD2"/>
    <w:rsid w:val="00E66FC0"/>
    <w:rsid w:val="00E959E5"/>
    <w:rsid w:val="00EE3EAE"/>
    <w:rsid w:val="00EF37C2"/>
    <w:rsid w:val="00EF474C"/>
    <w:rsid w:val="00F143F0"/>
    <w:rsid w:val="00F40AFA"/>
    <w:rsid w:val="00F41864"/>
    <w:rsid w:val="00F66C9E"/>
    <w:rsid w:val="00F67F76"/>
    <w:rsid w:val="00F71A68"/>
    <w:rsid w:val="00F80071"/>
    <w:rsid w:val="00F8203A"/>
    <w:rsid w:val="00F8389F"/>
    <w:rsid w:val="00F87EBC"/>
    <w:rsid w:val="00F908A6"/>
    <w:rsid w:val="00F90AA9"/>
    <w:rsid w:val="00F91C9E"/>
    <w:rsid w:val="00FA29B4"/>
    <w:rsid w:val="00FA58FA"/>
    <w:rsid w:val="00FC049B"/>
    <w:rsid w:val="00FC37C9"/>
    <w:rsid w:val="00FD596B"/>
    <w:rsid w:val="00FD699E"/>
    <w:rsid w:val="00FE6DEE"/>
    <w:rsid w:val="00FE78D2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5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5CA7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uppresstype">
    <w:name w:val="suppresstyp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vanish/>
      <w:sz w:val="24"/>
      <w:szCs w:val="24"/>
    </w:rPr>
  </w:style>
  <w:style w:type="paragraph" w:customStyle="1" w:styleId="suppressedlabel">
    <w:name w:val="suppressedlabel"/>
    <w:basedOn w:val="Normal"/>
    <w:rsid w:val="00B7430A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hAnsi="Times New Roman" w:cs="Times New Roman"/>
      <w:color w:val="555555"/>
      <w:sz w:val="24"/>
      <w:szCs w:val="24"/>
    </w:rPr>
  </w:style>
  <w:style w:type="paragraph" w:customStyle="1" w:styleId="copybutton">
    <w:name w:val="copybutton"/>
    <w:basedOn w:val="Normal"/>
    <w:rsid w:val="00B7430A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hAnsi="Times New Roman" w:cs="Times New Roman"/>
      <w:color w:val="555555"/>
      <w:sz w:val="24"/>
      <w:szCs w:val="24"/>
    </w:rPr>
  </w:style>
  <w:style w:type="paragraph" w:customStyle="1" w:styleId="modal-button">
    <w:name w:val="modal-button"/>
    <w:basedOn w:val="Normal"/>
    <w:rsid w:val="00B7430A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hAnsi="Times New Roman" w:cs="Times New Roman"/>
      <w:color w:val="555555"/>
      <w:sz w:val="24"/>
      <w:szCs w:val="24"/>
    </w:rPr>
  </w:style>
  <w:style w:type="paragraph" w:customStyle="1" w:styleId="modal-button-right">
    <w:name w:val="modal-button-right"/>
    <w:basedOn w:val="Normal"/>
    <w:rsid w:val="00B7430A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hAnsi="Times New Roman" w:cs="Times New Roman"/>
      <w:color w:val="555555"/>
      <w:sz w:val="24"/>
      <w:szCs w:val="24"/>
    </w:rPr>
  </w:style>
  <w:style w:type="paragraph" w:customStyle="1" w:styleId="hidden">
    <w:name w:val="hidden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vanish/>
      <w:sz w:val="24"/>
      <w:szCs w:val="24"/>
    </w:rPr>
  </w:style>
  <w:style w:type="paragraph" w:customStyle="1" w:styleId="expandable">
    <w:name w:val="expandabl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llapsed">
    <w:name w:val="collapsed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expandablesubsection">
    <w:name w:val="expandablesubsection"/>
    <w:basedOn w:val="Normal"/>
    <w:rsid w:val="00B7430A"/>
    <w:pPr>
      <w:pBdr>
        <w:bottom w:val="single" w:sz="6" w:space="0" w:color="CCCCCC"/>
      </w:pBd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llaspablesubsection">
    <w:name w:val="collaspablesubsection"/>
    <w:basedOn w:val="Normal"/>
    <w:rsid w:val="00B7430A"/>
    <w:pPr>
      <w:pBdr>
        <w:bottom w:val="single" w:sz="2" w:space="0" w:color="FFFFFF"/>
      </w:pBd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tandardsubsection">
    <w:name w:val="standardsubsection"/>
    <w:basedOn w:val="Normal"/>
    <w:rsid w:val="00B7430A"/>
    <w:pPr>
      <w:pBdr>
        <w:bottom w:val="single" w:sz="2" w:space="0" w:color="FFFFFF"/>
      </w:pBd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ntent">
    <w:name w:val="content"/>
    <w:basedOn w:val="Normal"/>
    <w:rsid w:val="00B7430A"/>
    <w:pPr>
      <w:shd w:val="clear" w:color="auto" w:fill="FFFFFF"/>
      <w:spacing w:after="300" w:line="240" w:lineRule="auto"/>
      <w:ind w:left="300" w:right="300"/>
    </w:pPr>
    <w:rPr>
      <w:rFonts w:ascii="Times New Roman" w:hAnsi="Times New Roman" w:cs="Times New Roman"/>
      <w:sz w:val="24"/>
      <w:szCs w:val="24"/>
    </w:rPr>
  </w:style>
  <w:style w:type="paragraph" w:customStyle="1" w:styleId="sectionheader">
    <w:name w:val="sectionheader"/>
    <w:basedOn w:val="Normal"/>
    <w:rsid w:val="00B7430A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pacing w:before="300" w:after="0" w:line="240" w:lineRule="auto"/>
      <w:ind w:left="300" w:right="300"/>
    </w:pPr>
    <w:rPr>
      <w:rFonts w:ascii="Times New Roman" w:hAnsi="Times New Roman" w:cs="Times New Roman"/>
      <w:sz w:val="24"/>
      <w:szCs w:val="24"/>
    </w:rPr>
  </w:style>
  <w:style w:type="paragraph" w:customStyle="1" w:styleId="sectioncontent">
    <w:name w:val="sectioncontent"/>
    <w:basedOn w:val="Normal"/>
    <w:rsid w:val="00B7430A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pacing w:after="150" w:line="240" w:lineRule="auto"/>
      <w:ind w:left="300" w:right="300"/>
    </w:pPr>
    <w:rPr>
      <w:rFonts w:ascii="Times New Roman" w:hAnsi="Times New Roman" w:cs="Times New Roman"/>
      <w:sz w:val="24"/>
      <w:szCs w:val="24"/>
    </w:rPr>
  </w:style>
  <w:style w:type="paragraph" w:customStyle="1" w:styleId="subsectionheader">
    <w:name w:val="subsectionheader"/>
    <w:basedOn w:val="Normal"/>
    <w:rsid w:val="00B7430A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pacing w:before="300" w:after="0" w:line="240" w:lineRule="auto"/>
      <w:ind w:right="300"/>
    </w:pPr>
    <w:rPr>
      <w:rFonts w:ascii="Times New Roman" w:hAnsi="Times New Roman" w:cs="Times New Roman"/>
      <w:sz w:val="24"/>
      <w:szCs w:val="24"/>
    </w:rPr>
  </w:style>
  <w:style w:type="paragraph" w:customStyle="1" w:styleId="subsectioncontent">
    <w:name w:val="subsectioncontent"/>
    <w:basedOn w:val="Normal"/>
    <w:rsid w:val="00B7430A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pacing w:after="150" w:line="240" w:lineRule="auto"/>
      <w:ind w:right="300"/>
    </w:pPr>
    <w:rPr>
      <w:rFonts w:ascii="Times New Roman" w:hAnsi="Times New Roman" w:cs="Times New Roman"/>
      <w:sz w:val="24"/>
      <w:szCs w:val="24"/>
    </w:rPr>
  </w:style>
  <w:style w:type="paragraph" w:customStyle="1" w:styleId="white">
    <w:name w:val="white"/>
    <w:basedOn w:val="Normal"/>
    <w:rsid w:val="00B7430A"/>
    <w:pPr>
      <w:shd w:val="clear" w:color="auto" w:fill="FFFFFF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red">
    <w:name w:val="red"/>
    <w:basedOn w:val="Normal"/>
    <w:rsid w:val="00B7430A"/>
    <w:pPr>
      <w:shd w:val="clear" w:color="auto" w:fill="DF0101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left">
    <w:name w:val="left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indent">
    <w:name w:val="indent"/>
    <w:basedOn w:val="Normal"/>
    <w:rsid w:val="00B7430A"/>
    <w:pPr>
      <w:spacing w:before="100" w:beforeAutospacing="1" w:after="100" w:afterAutospacing="1" w:line="240" w:lineRule="auto"/>
      <w:ind w:left="300"/>
    </w:pPr>
    <w:rPr>
      <w:rFonts w:ascii="Times New Roman" w:hAnsi="Times New Roman" w:cs="Times New Roman"/>
      <w:sz w:val="24"/>
      <w:szCs w:val="24"/>
    </w:rPr>
  </w:style>
  <w:style w:type="paragraph" w:customStyle="1" w:styleId="fullwidth">
    <w:name w:val="fullwidth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ulnerable">
    <w:name w:val="vulnerabl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notvulnerable">
    <w:name w:val="notvulnerabl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vanish/>
      <w:sz w:val="24"/>
      <w:szCs w:val="24"/>
    </w:rPr>
  </w:style>
  <w:style w:type="paragraph" w:customStyle="1" w:styleId="infolink">
    <w:name w:val="infolink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0000FF"/>
      <w:sz w:val="24"/>
      <w:szCs w:val="24"/>
    </w:rPr>
  </w:style>
  <w:style w:type="paragraph" w:customStyle="1" w:styleId="disclaimer">
    <w:name w:val="disclaimer"/>
    <w:basedOn w:val="Normal"/>
    <w:rsid w:val="00B7430A"/>
    <w:pPr>
      <w:spacing w:before="100" w:beforeAutospacing="1" w:after="100" w:afterAutospacing="1" w:line="240" w:lineRule="auto"/>
    </w:pPr>
    <w:rPr>
      <w:rFonts w:ascii="Arial" w:hAnsi="Arial" w:cs="Arial"/>
      <w:color w:val="888888"/>
      <w:sz w:val="14"/>
      <w:szCs w:val="14"/>
    </w:rPr>
  </w:style>
  <w:style w:type="paragraph" w:customStyle="1" w:styleId="underline">
    <w:name w:val="underlin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u w:val="single"/>
    </w:rPr>
  </w:style>
  <w:style w:type="paragraph" w:customStyle="1" w:styleId="sortable">
    <w:name w:val="sortable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caninfo">
    <w:name w:val="scaninfo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">
    <w:name w:val="vs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">
    <w:name w:val="vs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">
    <w:name w:val="vs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">
    <w:name w:val="vs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">
    <w:name w:val="vs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">
    <w:name w:val="vs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">
    <w:name w:val="vs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">
    <w:name w:val="vs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9">
    <w:name w:val="vs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underline1">
    <w:name w:val="underline1"/>
    <w:basedOn w:val="DefaultParagraphFont"/>
    <w:rsid w:val="00B7430A"/>
    <w:rPr>
      <w:u w:val="single"/>
    </w:rPr>
  </w:style>
  <w:style w:type="paragraph" w:customStyle="1" w:styleId="vs10">
    <w:name w:val="vs1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1">
    <w:name w:val="vs1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2">
    <w:name w:val="vs1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3">
    <w:name w:val="vs1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4">
    <w:name w:val="vs1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5">
    <w:name w:val="vs1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6">
    <w:name w:val="vs1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7">
    <w:name w:val="vs1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8">
    <w:name w:val="vs1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19">
    <w:name w:val="vs1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0">
    <w:name w:val="vs2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1">
    <w:name w:val="vs2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2">
    <w:name w:val="vs2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3">
    <w:name w:val="vs2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4">
    <w:name w:val="vs2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5">
    <w:name w:val="vs2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6">
    <w:name w:val="vs2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7">
    <w:name w:val="vs2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8">
    <w:name w:val="vs2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29">
    <w:name w:val="vs2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0">
    <w:name w:val="vs3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1">
    <w:name w:val="vs3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2">
    <w:name w:val="vs3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3">
    <w:name w:val="vs3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4">
    <w:name w:val="vs3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5">
    <w:name w:val="vs3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6">
    <w:name w:val="vs3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7">
    <w:name w:val="vs3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8">
    <w:name w:val="vs3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39">
    <w:name w:val="vs3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0">
    <w:name w:val="vs4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1">
    <w:name w:val="vs4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2">
    <w:name w:val="vs4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3">
    <w:name w:val="vs4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4">
    <w:name w:val="vs4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5">
    <w:name w:val="vs4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6">
    <w:name w:val="vs4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7">
    <w:name w:val="vs4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8">
    <w:name w:val="vs4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49">
    <w:name w:val="vs4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0">
    <w:name w:val="vs5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1">
    <w:name w:val="vs5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2">
    <w:name w:val="vs5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3">
    <w:name w:val="vs5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4">
    <w:name w:val="vs5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5">
    <w:name w:val="vs5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6">
    <w:name w:val="vs5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7">
    <w:name w:val="vs5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8">
    <w:name w:val="vs5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59">
    <w:name w:val="vs5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0">
    <w:name w:val="vs6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1">
    <w:name w:val="vs6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2">
    <w:name w:val="vs6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3">
    <w:name w:val="vs6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4">
    <w:name w:val="vs6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5">
    <w:name w:val="vs6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6">
    <w:name w:val="vs6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7">
    <w:name w:val="vs6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8">
    <w:name w:val="vs6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69">
    <w:name w:val="vs6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0">
    <w:name w:val="vs7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1">
    <w:name w:val="vs7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2">
    <w:name w:val="vs7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3">
    <w:name w:val="vs7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4">
    <w:name w:val="vs7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5">
    <w:name w:val="vs7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6">
    <w:name w:val="vs7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7">
    <w:name w:val="vs7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8">
    <w:name w:val="vs7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79">
    <w:name w:val="vs7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0">
    <w:name w:val="vs80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1">
    <w:name w:val="vs81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2">
    <w:name w:val="vs82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3">
    <w:name w:val="vs83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4">
    <w:name w:val="vs84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5">
    <w:name w:val="vs85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6">
    <w:name w:val="vs86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7">
    <w:name w:val="vs87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8">
    <w:name w:val="vs88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vs89">
    <w:name w:val="vs89"/>
    <w:basedOn w:val="Normal"/>
    <w:rsid w:val="00B7430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7667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85958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5285196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9237883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8111969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3570421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197090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8384009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5874036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4257395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5959323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523829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2500909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1597706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7693966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801659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6998515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7301263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3781595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3296619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9055007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5609122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4906408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5281137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185904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9913249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4612705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403282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5624763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37415787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95990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571681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2851500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793490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300024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8511305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7424547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856254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042650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0728855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130904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1855371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316026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104499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4205215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3522272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0472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270647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7318055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9955688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3090387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38037324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788122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8783692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776819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5245711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8557400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7724541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240401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4411982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953666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7641525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1153695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137638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8158510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2135221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424936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004588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118389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3139831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650015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098714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4425248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4009236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0069929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4454282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20758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9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09221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6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63225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762571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488616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769836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8775817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450319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389266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5358664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852760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839099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058746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8917045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492892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211318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8847989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7492439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146308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3543218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322348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1006408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073959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679634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7661536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540124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689968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10764913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442783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1493589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4547746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567931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828029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9950626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1787189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0474287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190004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5343895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9949030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081387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058264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274990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4700038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8750651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854502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7440592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3549751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599168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43570538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517276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252027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704760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8364951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317023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305221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8997050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173630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9285902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391191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447439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7142751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366200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4049417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61572072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830818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602084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7035358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4566843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993282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636485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3439726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498333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946762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2868628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7943401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10140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031421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18233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4767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3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9536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5931224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9014979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7546963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3398430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144132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995090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3349088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663435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520070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977694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7294838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3911641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490252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8477215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5174078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6001345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953943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1123815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11982907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568410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179057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2258331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9942945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307509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8094314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315437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0840198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5318259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639408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6347219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9932265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390292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5608047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123569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262638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2929761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700343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0047371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5686623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9258926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6036404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6535737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0419557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259783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070912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5137039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3252525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120159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0940365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920046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8439739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7983338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423361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799674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4467338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9331143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833082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612023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8889784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0683429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7921425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2302844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1315994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6569503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3004687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4150017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9003449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7142292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6136157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423220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0012587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4012833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7305700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049457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4048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15206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9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47346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1292037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588565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813103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9895305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2861229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9249174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4049862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7163032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479109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1288718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9702042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6441899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5283008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937938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0401649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8520979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8378277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57990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1491795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199036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5243784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3685086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5417932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2427637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0880301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72641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0337321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3405541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7528107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7165050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9124802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2481577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737938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5388179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9452997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4193420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738738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2088191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2501934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5895024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740465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723439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8787653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203821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3741261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60722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0105664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071095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1418503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6316479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1294626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296770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567371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341860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9256546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34793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441342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836073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4896150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4349184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956170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094050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057713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0828043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2439795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210994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4493186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03137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931777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975214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5017463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446652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405131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654885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86733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3</TotalTime>
  <Pages>8</Pages>
  <Words>1583</Words>
  <Characters>902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Richards, Hunter</cp:lastModifiedBy>
  <cp:revision>171</cp:revision>
  <dcterms:created xsi:type="dcterms:W3CDTF">2022-11-09T22:07:00Z</dcterms:created>
  <dcterms:modified xsi:type="dcterms:W3CDTF">2022-11-14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